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38FBD" w14:textId="77777777" w:rsidR="005E4454" w:rsidRDefault="006A33F0">
      <w:pPr>
        <w:spacing w:afterLines="50" w:after="156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2CBFD947" wp14:editId="56FF46A4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E28CA" w14:textId="77777777" w:rsidR="005E4454" w:rsidRDefault="006A33F0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</w:t>
      </w:r>
      <w:r w:rsidR="001F3517"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5E4454" w:rsidRPr="00B556B2" w14:paraId="71ED1C22" w14:textId="77777777" w:rsidTr="007D02AC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FB336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06AF2B1" w14:textId="0340DA65" w:rsidR="006A33F0" w:rsidRPr="002169BC" w:rsidRDefault="006A33F0" w:rsidP="0056524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B556B2">
              <w:rPr>
                <w:rFonts w:ascii="楷体" w:eastAsia="楷体" w:hAnsi="楷体" w:cs="黑体" w:hint="eastAsia"/>
                <w:sz w:val="32"/>
                <w:szCs w:val="32"/>
              </w:rPr>
              <w:t>游戏客户端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的数据库设计</w:t>
            </w:r>
          </w:p>
        </w:tc>
      </w:tr>
      <w:tr w:rsidR="006A33F0" w14:paraId="545F71CE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5D2828" w14:textId="77777777" w:rsidR="006A33F0" w:rsidRDefault="006A33F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00DA5E47" w14:textId="77777777" w:rsidR="006A33F0" w:rsidRPr="002169BC" w:rsidRDefault="000302C3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5E4454" w14:paraId="1AE3733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9DC586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7BAF9B3D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信息科学与工程学院</w:t>
            </w:r>
          </w:p>
        </w:tc>
      </w:tr>
      <w:tr w:rsidR="0056524A" w14:paraId="46B05FA9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C7C8CB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656ED5FB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13EDE6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5F9A8A16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 w:rsidR="00A15A47"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56524A" w14:paraId="0862675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529EEC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37A7BD58" w14:textId="5DDF9625" w:rsidR="0056524A" w:rsidRPr="002169BC" w:rsidRDefault="00B556B2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王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17AB51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5C140DCD" w14:textId="0564564D" w:rsidR="0056524A" w:rsidRPr="002169BC" w:rsidRDefault="00B556B2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</w:rPr>
              <w:t>01810414320</w:t>
            </w:r>
          </w:p>
        </w:tc>
      </w:tr>
      <w:tr w:rsidR="005E4454" w14:paraId="15702D2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231D5E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582A71CB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F5C5FFF" w14:textId="77777777" w:rsidR="005E4454" w:rsidRDefault="001F3517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45DB9F04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0B80FCB3" w14:textId="77777777" w:rsidR="005E4454" w:rsidRDefault="005E4454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TableGrid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56524A" w:rsidRPr="007D02AC" w14:paraId="1D858683" w14:textId="77777777" w:rsidTr="007173F2">
        <w:trPr>
          <w:trHeight w:val="360"/>
        </w:trPr>
        <w:tc>
          <w:tcPr>
            <w:tcW w:w="1418" w:type="dxa"/>
            <w:hideMark/>
          </w:tcPr>
          <w:p w14:paraId="6E6B1619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1D3BAA54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15022C10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14:paraId="0F612999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56524A" w:rsidRPr="007D02AC" w14:paraId="60096612" w14:textId="77777777" w:rsidTr="007173F2">
        <w:trPr>
          <w:trHeight w:val="360"/>
        </w:trPr>
        <w:tc>
          <w:tcPr>
            <w:tcW w:w="1418" w:type="dxa"/>
            <w:hideMark/>
          </w:tcPr>
          <w:p w14:paraId="2685FE59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7D7B5CFE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00AB731D" w14:textId="77777777" w:rsidR="0056524A" w:rsidRPr="009E43ED" w:rsidRDefault="009D73BE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4C6BD64F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600DD1CA" w14:textId="77777777" w:rsidTr="007173F2">
        <w:trPr>
          <w:trHeight w:val="360"/>
        </w:trPr>
        <w:tc>
          <w:tcPr>
            <w:tcW w:w="1418" w:type="dxa"/>
            <w:hideMark/>
          </w:tcPr>
          <w:p w14:paraId="639DAFE1" w14:textId="77777777" w:rsidR="0056524A" w:rsidRPr="009E43ED" w:rsidRDefault="004008D7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337147CB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表空间设计合理，数据合理</w:t>
            </w:r>
          </w:p>
        </w:tc>
        <w:tc>
          <w:tcPr>
            <w:tcW w:w="709" w:type="dxa"/>
            <w:hideMark/>
          </w:tcPr>
          <w:p w14:paraId="1BDC16A8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655DF1B0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3340E247" w14:textId="77777777" w:rsidTr="007173F2">
        <w:trPr>
          <w:trHeight w:val="360"/>
        </w:trPr>
        <w:tc>
          <w:tcPr>
            <w:tcW w:w="1418" w:type="dxa"/>
            <w:hideMark/>
          </w:tcPr>
          <w:p w14:paraId="0D361EF5" w14:textId="77777777" w:rsidR="009D73BE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14:paraId="704E580B" w14:textId="77777777" w:rsidR="0056524A" w:rsidRPr="009E43ED" w:rsidRDefault="0056524A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  <w:hideMark/>
          </w:tcPr>
          <w:p w14:paraId="0894A34C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4949537B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1D146A5B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297501AD" w14:textId="77777777" w:rsidTr="007173F2">
        <w:trPr>
          <w:trHeight w:val="360"/>
        </w:trPr>
        <w:tc>
          <w:tcPr>
            <w:tcW w:w="1418" w:type="dxa"/>
            <w:hideMark/>
          </w:tcPr>
          <w:p w14:paraId="5B3580A1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2E947B3A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114838A4" w14:textId="77777777" w:rsidR="0056524A" w:rsidRPr="009E43ED" w:rsidRDefault="00450748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14:paraId="1AB19384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83158D3" w14:textId="77777777" w:rsidTr="007173F2">
        <w:trPr>
          <w:trHeight w:val="360"/>
        </w:trPr>
        <w:tc>
          <w:tcPr>
            <w:tcW w:w="1418" w:type="dxa"/>
            <w:hideMark/>
          </w:tcPr>
          <w:p w14:paraId="08CE11B5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648A07A5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1E543C4E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209A3D60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B87CDB" w:rsidRPr="007D02AC" w14:paraId="592A4D5F" w14:textId="77777777" w:rsidTr="007D02AC">
        <w:trPr>
          <w:trHeight w:val="509"/>
        </w:trPr>
        <w:tc>
          <w:tcPr>
            <w:tcW w:w="7655" w:type="dxa"/>
            <w:gridSpan w:val="3"/>
            <w:vAlign w:val="center"/>
          </w:tcPr>
          <w:p w14:paraId="78298565" w14:textId="77777777" w:rsidR="00B87CDB" w:rsidRPr="009E43ED" w:rsidRDefault="00B87CDB" w:rsidP="00B87CDB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6BEF5F5C" w14:textId="77777777" w:rsidR="00B87CDB" w:rsidRPr="009E43ED" w:rsidRDefault="00B87CDB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14:paraId="46E72694" w14:textId="38203797" w:rsidR="001F3517" w:rsidRDefault="0056524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 w:rsidR="00A15A47">
        <w:rPr>
          <w:rFonts w:ascii="黑体" w:eastAsia="黑体" w:hAnsi="黑体" w:cs="黑体"/>
          <w:kern w:val="10"/>
          <w:sz w:val="32"/>
          <w:szCs w:val="32"/>
        </w:rPr>
        <w:t>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A15A47">
        <w:rPr>
          <w:rFonts w:ascii="黑体" w:eastAsia="黑体" w:hAnsi="黑体" w:cs="黑体"/>
          <w:kern w:val="10"/>
          <w:sz w:val="32"/>
          <w:szCs w:val="32"/>
        </w:rPr>
        <w:t>6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A15A47">
        <w:rPr>
          <w:rFonts w:ascii="黑体" w:eastAsia="黑体" w:hAnsi="黑体" w:cs="黑体"/>
          <w:kern w:val="10"/>
          <w:sz w:val="32"/>
          <w:szCs w:val="32"/>
        </w:rPr>
        <w:t>1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47018056" w14:textId="1FA52CF9" w:rsidR="00733CBE" w:rsidRDefault="00733CBE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</w:p>
    <w:p w14:paraId="1EBB1C1C" w14:textId="0B3214E0" w:rsidR="00733CBE" w:rsidRDefault="00733CBE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</w:p>
    <w:p w14:paraId="1B57796B" w14:textId="05D9BF83" w:rsidR="00733CBE" w:rsidRDefault="00733CBE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</w:p>
    <w:p w14:paraId="58E7C3C6" w14:textId="77777777" w:rsidR="00733CBE" w:rsidRDefault="00733CBE" w:rsidP="00733CBE">
      <w:pPr>
        <w:pStyle w:val="Heading1"/>
        <w:rPr>
          <w:lang w:eastAsia="zh-CN"/>
        </w:rPr>
      </w:pPr>
      <w:bookmarkStart w:id="0" w:name="oracle期末项目"/>
      <w:r>
        <w:rPr>
          <w:lang w:eastAsia="zh-CN"/>
        </w:rPr>
        <w:lastRenderedPageBreak/>
        <w:t>Oracle期末项目</w:t>
      </w:r>
    </w:p>
    <w:p w14:paraId="4E4E6B3B" w14:textId="77777777" w:rsidR="00733CBE" w:rsidRDefault="00733CBE" w:rsidP="00733CBE">
      <w:pPr>
        <w:pStyle w:val="FirstParagraph"/>
        <w:rPr>
          <w:lang w:eastAsia="zh-CN"/>
        </w:rPr>
      </w:pPr>
      <w:r>
        <w:rPr>
          <w:lang w:eastAsia="zh-CN"/>
        </w:rPr>
        <w:t>(基于Oracle的Zero-征途游戏客户端系统数据库设计)</w:t>
      </w:r>
    </w:p>
    <w:p w14:paraId="31748A48" w14:textId="77777777" w:rsidR="00733CBE" w:rsidRDefault="00733CBE" w:rsidP="00733CBE">
      <w:pPr>
        <w:pStyle w:val="Heading2"/>
      </w:pPr>
      <w:bookmarkStart w:id="1" w:name="期末考核要求"/>
      <w:r>
        <w:t>期末考核要求</w:t>
      </w:r>
    </w:p>
    <w:p w14:paraId="5EE9A972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自行设计一个信息系统的数据库项目，自拟系统名称。</w:t>
      </w:r>
    </w:p>
    <w:p w14:paraId="45166A95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设计项目涉及的表及表空间使用方案。至少</w:t>
      </w:r>
      <w:r>
        <w:t>5</w:t>
      </w:r>
      <w:r>
        <w:t>张表和</w:t>
      </w:r>
      <w:r>
        <w:t>5</w:t>
      </w:r>
      <w:r>
        <w:t>万条数据，两个表空间。</w:t>
      </w:r>
    </w:p>
    <w:p w14:paraId="0803ACC0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设计权限及用户分配方案。至少两类角色，两个用户。</w:t>
      </w:r>
    </w:p>
    <w:p w14:paraId="1006F454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在数据库中建立一个程序包，在包中用</w:t>
      </w:r>
      <w:r>
        <w:t>PL/SQL</w:t>
      </w:r>
      <w:r>
        <w:t>语言设计一些存储过程和函数，实现比较复杂的业务逻辑，用模拟数据进行执行计划分析。</w:t>
      </w:r>
    </w:p>
    <w:p w14:paraId="75D8054B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设计自动备份方案或则手工备份方案。</w:t>
      </w:r>
    </w:p>
    <w:p w14:paraId="7B4FF2B9" w14:textId="77777777" w:rsidR="00733CBE" w:rsidRDefault="00733CBE" w:rsidP="00733CBE">
      <w:pPr>
        <w:pStyle w:val="Heading2"/>
        <w:rPr>
          <w:lang w:eastAsia="zh-CN"/>
        </w:rPr>
      </w:pPr>
      <w:bookmarkStart w:id="2" w:name="X965d12e44411a80a9965327943932f300ea78e4"/>
      <w:bookmarkEnd w:id="1"/>
      <w:r>
        <w:rPr>
          <w:lang w:eastAsia="zh-CN"/>
        </w:rPr>
        <w:t>1.项目简介</w:t>
      </w:r>
    </w:p>
    <w:p w14:paraId="451F9360" w14:textId="77777777" w:rsidR="00733CBE" w:rsidRDefault="00733CBE" w:rsidP="00733CBE">
      <w:pPr>
        <w:pStyle w:val="FirstParagraph"/>
        <w:rPr>
          <w:lang w:eastAsia="zh-CN"/>
        </w:rPr>
      </w:pPr>
      <w:r>
        <w:rPr>
          <w:lang w:eastAsia="zh-CN"/>
        </w:rPr>
        <w:t>项目名称：Zero-征途游戏客户端系统</w:t>
      </w:r>
    </w:p>
    <w:p w14:paraId="6765A091" w14:textId="77777777" w:rsidR="00733CBE" w:rsidRDefault="00733CBE" w:rsidP="00733CBE">
      <w:pPr>
        <w:pStyle w:val="BodyText"/>
        <w:rPr>
          <w:lang w:eastAsia="zh-CN"/>
        </w:rPr>
      </w:pPr>
      <w:r>
        <w:rPr>
          <w:lang w:eastAsia="zh-CN"/>
        </w:rPr>
        <w:t>本项目是基于Oracle的Zero-征途游戏客户端系统数据库设计。</w:t>
      </w:r>
    </w:p>
    <w:p w14:paraId="40CDBA96" w14:textId="77777777" w:rsidR="00733CBE" w:rsidRDefault="00733CBE" w:rsidP="00733CBE">
      <w:pPr>
        <w:pStyle w:val="BodyText"/>
      </w:pPr>
      <w:r>
        <w:t>涉及角色/用户：</w:t>
      </w:r>
    </w:p>
    <w:p w14:paraId="2F7BD327" w14:textId="77777777" w:rsidR="00733CBE" w:rsidRDefault="00733CBE" w:rsidP="00733CBE">
      <w:pPr>
        <w:pStyle w:val="BodyText"/>
      </w:pPr>
      <w:r>
        <w:t>涉及表：User表、Hero表、Attribute表、Shop表、Game_Order表、Warehose表</w:t>
      </w:r>
    </w:p>
    <w:p w14:paraId="3C603DA9" w14:textId="77777777" w:rsidR="00733CBE" w:rsidRDefault="00733CBE" w:rsidP="00733CBE">
      <w:pPr>
        <w:pStyle w:val="Heading2"/>
        <w:rPr>
          <w:lang w:eastAsia="zh-CN"/>
        </w:rPr>
      </w:pPr>
      <w:bookmarkStart w:id="3" w:name="X5ad1aad308a4d28e7513ab091107ceb619763e9"/>
      <w:bookmarkEnd w:id="2"/>
      <w:r>
        <w:rPr>
          <w:lang w:eastAsia="zh-CN"/>
        </w:rPr>
        <w:t>2. 数据表说明</w:t>
      </w:r>
    </w:p>
    <w:p w14:paraId="532A429A" w14:textId="77777777" w:rsidR="00733CBE" w:rsidRDefault="00733CBE" w:rsidP="00733CBE">
      <w:pPr>
        <w:pStyle w:val="Heading3"/>
        <w:rPr>
          <w:lang w:eastAsia="zh-CN"/>
        </w:rPr>
      </w:pPr>
      <w:bookmarkStart w:id="4" w:name="X653b0d16ce1db53b80f6f232f23144046fec4ba"/>
      <w:r>
        <w:rPr>
          <w:lang w:eastAsia="zh-CN"/>
        </w:rPr>
        <w:t>2.1 User表：存储用户数据</w:t>
      </w:r>
    </w:p>
    <w:p w14:paraId="1749EF5B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user_id</w:t>
      </w:r>
      <w:r>
        <w:t>：</w:t>
      </w:r>
      <w:r>
        <w:t xml:space="preserve">INT </w:t>
      </w:r>
      <w:r>
        <w:t>用户</w:t>
      </w:r>
      <w:r>
        <w:t>id</w:t>
      </w:r>
    </w:p>
    <w:p w14:paraId="0A702EA2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name</w:t>
      </w:r>
      <w:r>
        <w:t>：</w:t>
      </w:r>
      <w:r>
        <w:t xml:space="preserve">VARCHAR </w:t>
      </w:r>
      <w:r>
        <w:t>用户名</w:t>
      </w:r>
    </w:p>
    <w:p w14:paraId="0CB9B5A7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password</w:t>
      </w:r>
      <w:r>
        <w:t>：</w:t>
      </w:r>
      <w:r>
        <w:t xml:space="preserve">VARCHAR </w:t>
      </w:r>
      <w:r>
        <w:t>密码</w:t>
      </w:r>
    </w:p>
    <w:p w14:paraId="4B7A6F01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gold</w:t>
      </w:r>
      <w:r>
        <w:t>：</w:t>
      </w:r>
      <w:r>
        <w:t xml:space="preserve">INT </w:t>
      </w:r>
      <w:r>
        <w:t>金币</w:t>
      </w:r>
    </w:p>
    <w:p w14:paraId="33016111" w14:textId="77777777" w:rsidR="00733CBE" w:rsidRDefault="00733CBE" w:rsidP="00733CBE">
      <w:pPr>
        <w:pStyle w:val="Heading3"/>
      </w:pPr>
      <w:bookmarkStart w:id="5" w:name="Xc8143716fc66a3ce6b00872ad095efdf13408d3"/>
      <w:bookmarkEnd w:id="4"/>
      <w:r>
        <w:t xml:space="preserve">2. 2 Hero表：游戏英雄表 </w:t>
      </w:r>
    </w:p>
    <w:p w14:paraId="56F58BA3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hero_Id</w:t>
      </w:r>
      <w:r>
        <w:t>：</w:t>
      </w:r>
      <w:r>
        <w:t xml:space="preserve">INT </w:t>
      </w:r>
      <w:r>
        <w:t>英雄</w:t>
      </w:r>
      <w:r>
        <w:t>id</w:t>
      </w:r>
    </w:p>
    <w:p w14:paraId="24FACA7A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lastRenderedPageBreak/>
        <w:t>attribute_Id</w:t>
      </w:r>
      <w:r>
        <w:t>：</w:t>
      </w:r>
      <w:r>
        <w:t xml:space="preserve">INT </w:t>
      </w:r>
      <w:r>
        <w:t>属性</w:t>
      </w:r>
      <w:r>
        <w:t>id</w:t>
      </w:r>
    </w:p>
    <w:p w14:paraId="44367121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name</w:t>
      </w:r>
      <w:r>
        <w:t>：</w:t>
      </w:r>
      <w:r>
        <w:t xml:space="preserve">VARCHAR </w:t>
      </w:r>
      <w:r>
        <w:t>用户名</w:t>
      </w:r>
    </w:p>
    <w:p w14:paraId="779ECB69" w14:textId="77777777" w:rsidR="00733CBE" w:rsidRDefault="00733CBE" w:rsidP="00733CBE">
      <w:pPr>
        <w:pStyle w:val="Heading3"/>
      </w:pPr>
      <w:bookmarkStart w:id="6" w:name="X91722027fbf71590f6bc762475e0140c099c99d"/>
      <w:bookmarkEnd w:id="5"/>
      <w:r>
        <w:t>2.3 Attribute表：英雄属性表</w:t>
      </w:r>
    </w:p>
    <w:p w14:paraId="21EE85D7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attribute_Id</w:t>
      </w:r>
      <w:r>
        <w:t>：</w:t>
      </w:r>
      <w:r>
        <w:t xml:space="preserve">INT </w:t>
      </w:r>
      <w:r>
        <w:t>属性</w:t>
      </w:r>
      <w:r>
        <w:t>id</w:t>
      </w:r>
    </w:p>
    <w:p w14:paraId="569144F9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hp</w:t>
      </w:r>
      <w:r>
        <w:t>：</w:t>
      </w:r>
      <w:r>
        <w:t xml:space="preserve">INT </w:t>
      </w:r>
      <w:r>
        <w:t>生命值</w:t>
      </w:r>
    </w:p>
    <w:p w14:paraId="1E0FE352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magic</w:t>
      </w:r>
      <w:r>
        <w:t>：</w:t>
      </w:r>
      <w:r>
        <w:t xml:space="preserve">INT </w:t>
      </w:r>
      <w:r>
        <w:t>魔力值</w:t>
      </w:r>
    </w:p>
    <w:p w14:paraId="6290729D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attack</w:t>
      </w:r>
      <w:r>
        <w:t>：</w:t>
      </w:r>
      <w:r>
        <w:t xml:space="preserve">INT </w:t>
      </w:r>
      <w:r>
        <w:t>攻击力</w:t>
      </w:r>
    </w:p>
    <w:p w14:paraId="5A89E938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defense</w:t>
      </w:r>
      <w:r>
        <w:t>：</w:t>
      </w:r>
      <w:r>
        <w:t xml:space="preserve">INT </w:t>
      </w:r>
      <w:r>
        <w:t>防御力</w:t>
      </w:r>
    </w:p>
    <w:p w14:paraId="77C4F0AB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speed</w:t>
      </w:r>
      <w:r>
        <w:t>：</w:t>
      </w:r>
      <w:r>
        <w:t xml:space="preserve">INT </w:t>
      </w:r>
      <w:r>
        <w:t>速度</w:t>
      </w:r>
    </w:p>
    <w:p w14:paraId="5951BC77" w14:textId="77777777" w:rsidR="00733CBE" w:rsidRDefault="00733CBE" w:rsidP="00733CBE">
      <w:pPr>
        <w:pStyle w:val="Heading3"/>
      </w:pPr>
      <w:bookmarkStart w:id="7" w:name="X2c97a801350d900b0a075387746343a1e1e64b2"/>
      <w:bookmarkEnd w:id="6"/>
      <w:r>
        <w:t>2.4 Shop表：商店表</w:t>
      </w:r>
    </w:p>
    <w:p w14:paraId="2FB8143F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hero_id</w:t>
      </w:r>
      <w:r>
        <w:t>：</w:t>
      </w:r>
      <w:r>
        <w:t xml:space="preserve">INT </w:t>
      </w:r>
      <w:r>
        <w:t>英雄</w:t>
      </w:r>
      <w:r>
        <w:t>id</w:t>
      </w:r>
    </w:p>
    <w:p w14:paraId="43ED87C2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price</w:t>
      </w:r>
      <w:r>
        <w:t>：</w:t>
      </w:r>
      <w:r>
        <w:t xml:space="preserve">INT </w:t>
      </w:r>
      <w:r>
        <w:t>售卖价格</w:t>
      </w:r>
    </w:p>
    <w:p w14:paraId="0A7DF346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introduce</w:t>
      </w:r>
      <w:r>
        <w:t>：</w:t>
      </w:r>
      <w:r>
        <w:t xml:space="preserve">VARCHAR </w:t>
      </w:r>
      <w:r>
        <w:t>介绍</w:t>
      </w:r>
    </w:p>
    <w:p w14:paraId="1CEA7715" w14:textId="77777777" w:rsidR="00733CBE" w:rsidRDefault="00733CBE" w:rsidP="00733CBE">
      <w:pPr>
        <w:pStyle w:val="Heading3"/>
      </w:pPr>
      <w:bookmarkStart w:id="8" w:name="X50f58e862efa97bc7d2d0c9dfaf68d7ae6daa98"/>
      <w:bookmarkEnd w:id="7"/>
      <w:r>
        <w:t>2.5 Game_Order表：订单表</w:t>
      </w:r>
    </w:p>
    <w:p w14:paraId="69E73260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order_Id</w:t>
      </w:r>
      <w:r>
        <w:t>：</w:t>
      </w:r>
      <w:r>
        <w:t xml:space="preserve">INT </w:t>
      </w:r>
      <w:r>
        <w:t>订单</w:t>
      </w:r>
      <w:r>
        <w:t>id</w:t>
      </w:r>
    </w:p>
    <w:p w14:paraId="65846D3B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user_id</w:t>
      </w:r>
      <w:r>
        <w:t>：</w:t>
      </w:r>
      <w:r>
        <w:t xml:space="preserve">INT </w:t>
      </w:r>
      <w:r>
        <w:t>用户</w:t>
      </w:r>
      <w:r>
        <w:t>id</w:t>
      </w:r>
    </w:p>
    <w:p w14:paraId="245F60E7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hero_Id</w:t>
      </w:r>
      <w:r>
        <w:t>：</w:t>
      </w:r>
      <w:r>
        <w:t xml:space="preserve">INT </w:t>
      </w:r>
      <w:r>
        <w:t>英雄</w:t>
      </w:r>
      <w:r>
        <w:t>id</w:t>
      </w:r>
    </w:p>
    <w:p w14:paraId="7A154A0B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create_date</w:t>
      </w:r>
      <w:r>
        <w:t>：</w:t>
      </w:r>
      <w:r>
        <w:t xml:space="preserve">DataTime </w:t>
      </w:r>
      <w:r>
        <w:t>创建时间</w:t>
      </w:r>
    </w:p>
    <w:p w14:paraId="1DC676D1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status</w:t>
      </w:r>
      <w:r>
        <w:t>：</w:t>
      </w:r>
      <w:r>
        <w:t xml:space="preserve">VARCHAR </w:t>
      </w:r>
      <w:r>
        <w:t>订单状态</w:t>
      </w:r>
    </w:p>
    <w:p w14:paraId="61C8FC47" w14:textId="77777777" w:rsidR="00733CBE" w:rsidRDefault="00733CBE" w:rsidP="00733CBE">
      <w:pPr>
        <w:pStyle w:val="Heading3"/>
      </w:pPr>
      <w:bookmarkStart w:id="9" w:name="X7aef3645e379bbd52b503030d6a38c1cb548db0"/>
      <w:bookmarkEnd w:id="8"/>
      <w:r>
        <w:t>2.6 Warehose表：用户拥有的英雄仓库表</w:t>
      </w:r>
    </w:p>
    <w:p w14:paraId="76830D27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user_id</w:t>
      </w:r>
      <w:r>
        <w:t>：</w:t>
      </w:r>
      <w:r>
        <w:t xml:space="preserve">INT </w:t>
      </w:r>
      <w:r>
        <w:t>用户</w:t>
      </w:r>
      <w:r>
        <w:t>id</w:t>
      </w:r>
    </w:p>
    <w:p w14:paraId="1C9C7773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hero_Id</w:t>
      </w:r>
      <w:r>
        <w:t>：</w:t>
      </w:r>
      <w:r>
        <w:t xml:space="preserve">INT </w:t>
      </w:r>
      <w:r>
        <w:t>英雄</w:t>
      </w:r>
      <w:r>
        <w:t>id</w:t>
      </w:r>
    </w:p>
    <w:p w14:paraId="399F2802" w14:textId="77777777" w:rsidR="00733CBE" w:rsidRDefault="00733CBE" w:rsidP="00733CBE">
      <w:pPr>
        <w:pStyle w:val="FirstParagraph"/>
      </w:pPr>
    </w:p>
    <w:p w14:paraId="29CE952B" w14:textId="77777777" w:rsidR="00733CBE" w:rsidRDefault="00733CBE" w:rsidP="00733CBE">
      <w:pPr>
        <w:pStyle w:val="Heading2"/>
      </w:pPr>
      <w:bookmarkStart w:id="10" w:name="X7b53b2d990d9f0977697818cdb9eb95fa281e2d"/>
      <w:bookmarkEnd w:id="3"/>
      <w:bookmarkEnd w:id="9"/>
      <w:r>
        <w:lastRenderedPageBreak/>
        <w:t>3. 数据库逻辑结构</w:t>
      </w:r>
    </w:p>
    <w:p w14:paraId="753D4E30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4ADB78AA" wp14:editId="60B0E766">
            <wp:extent cx="5334000" cy="4571528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数据库逻辑结构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D70C9" w14:textId="77777777" w:rsidR="00733CBE" w:rsidRDefault="00733CBE" w:rsidP="00733CBE">
      <w:pPr>
        <w:pStyle w:val="ImageCaption"/>
      </w:pPr>
    </w:p>
    <w:p w14:paraId="6F0CB7D7" w14:textId="77777777" w:rsidR="00733CBE" w:rsidRDefault="00733CBE" w:rsidP="00733CBE">
      <w:pPr>
        <w:pStyle w:val="BodyText"/>
      </w:pPr>
    </w:p>
    <w:p w14:paraId="55F5B7BA" w14:textId="77777777" w:rsidR="00733CBE" w:rsidRDefault="00733CBE" w:rsidP="00733CBE">
      <w:pPr>
        <w:pStyle w:val="Heading2"/>
      </w:pPr>
      <w:bookmarkStart w:id="11" w:name="Xb3eaa0ae04a8c45693c224f9fe14d583a37c1a7"/>
      <w:bookmarkEnd w:id="10"/>
      <w:r>
        <w:t>4 设计简介</w:t>
      </w:r>
    </w:p>
    <w:p w14:paraId="4E9647E4" w14:textId="77777777" w:rsidR="00733CBE" w:rsidRDefault="00733CBE" w:rsidP="00733CBE">
      <w:pPr>
        <w:pStyle w:val="Heading3"/>
      </w:pPr>
      <w:bookmarkStart w:id="12" w:name="X92dd2cd85a5e321712842812e3db195b71097f9"/>
      <w:r>
        <w:t>4.1 创建表空间</w:t>
      </w:r>
    </w:p>
    <w:p w14:paraId="7650D030" w14:textId="77777777" w:rsidR="00733CBE" w:rsidRDefault="00733CBE" w:rsidP="00733CBE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创建表空间</w:t>
      </w:r>
      <w:r>
        <w:rPr>
          <w:rStyle w:val="CommentTok"/>
        </w:rPr>
        <w:t>wang_us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wang_users </w:t>
      </w:r>
      <w:r>
        <w:rPr>
          <w:rStyle w:val="KeywordTok"/>
        </w:rPr>
        <w:t>DATAFILE</w:t>
      </w:r>
      <w:r>
        <w:br/>
      </w:r>
      <w:r>
        <w:rPr>
          <w:rStyle w:val="StringTok"/>
        </w:rPr>
        <w:t>'F:/Wangw/program/oradata/WANGW/wang_users_1.dbf'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,</w:t>
      </w:r>
      <w:r>
        <w:br/>
      </w:r>
      <w:r>
        <w:rPr>
          <w:rStyle w:val="StringTok"/>
        </w:rPr>
        <w:t>'F:/Wangw/program/oradata/WANGW/wang_users_2.dbf'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br/>
      </w:r>
      <w:r>
        <w:rPr>
          <w:rStyle w:val="KeywordTok"/>
        </w:rPr>
        <w:t>EXTENT</w:t>
      </w:r>
      <w:r>
        <w:rPr>
          <w:rStyle w:val="NormalTok"/>
        </w:rPr>
        <w:t xml:space="preserve"> </w:t>
      </w:r>
      <w:r>
        <w:rPr>
          <w:rStyle w:val="KeywordTok"/>
        </w:rPr>
        <w:t>MANAGEMENT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r>
        <w:rPr>
          <w:rStyle w:val="KeywordTok"/>
        </w:rPr>
        <w:t>SEGMENT</w:t>
      </w:r>
      <w:r>
        <w:rPr>
          <w:rStyle w:val="NormalTok"/>
        </w:rPr>
        <w:t xml:space="preserve"> SPACE </w:t>
      </w:r>
      <w:r>
        <w:rPr>
          <w:rStyle w:val="KeywordTok"/>
        </w:rPr>
        <w:t>MANAGEMENT</w:t>
      </w:r>
      <w:r>
        <w:rPr>
          <w:rStyle w:val="NormalTok"/>
        </w:rPr>
        <w:t xml:space="preserve"> AUTO;</w:t>
      </w:r>
      <w:r>
        <w:br/>
      </w:r>
      <w:r>
        <w:lastRenderedPageBreak/>
        <w:br/>
      </w:r>
      <w:r>
        <w:rPr>
          <w:rStyle w:val="CommentTok"/>
        </w:rPr>
        <w:t xml:space="preserve">-- </w:t>
      </w:r>
      <w:r>
        <w:rPr>
          <w:rStyle w:val="CommentTok"/>
        </w:rPr>
        <w:t>创建表空间</w:t>
      </w:r>
      <w:r>
        <w:rPr>
          <w:rStyle w:val="CommentTok"/>
        </w:rPr>
        <w:t>wang_users1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wang_users1 </w:t>
      </w:r>
      <w:r>
        <w:rPr>
          <w:rStyle w:val="KeywordTok"/>
        </w:rPr>
        <w:t>DATAFILE</w:t>
      </w:r>
      <w:r>
        <w:br/>
      </w:r>
      <w:r>
        <w:rPr>
          <w:rStyle w:val="StringTok"/>
        </w:rPr>
        <w:t>'F:/Wangw/program/oradata/WANGW/wang_users1_1.dbf'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>,</w:t>
      </w:r>
      <w:r>
        <w:br/>
      </w:r>
      <w:r>
        <w:rPr>
          <w:rStyle w:val="StringTok"/>
        </w:rPr>
        <w:t>'F:/Wangw/program/oradata/WANGW/wang_users1_2.dbf'</w:t>
      </w:r>
      <w:r>
        <w:br/>
      </w:r>
      <w:r>
        <w:rPr>
          <w:rStyle w:val="KeywordTok"/>
        </w:rPr>
        <w:t>SIZE</w:t>
      </w:r>
      <w:r>
        <w:rPr>
          <w:rStyle w:val="NormalTok"/>
        </w:rPr>
        <w:t xml:space="preserve"> 100M </w:t>
      </w:r>
      <w:r>
        <w:rPr>
          <w:rStyle w:val="KeywordTok"/>
        </w:rPr>
        <w:t>AUTOEXTEN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NEXT</w:t>
      </w:r>
      <w:r>
        <w:rPr>
          <w:rStyle w:val="NormalTok"/>
        </w:rPr>
        <w:t xml:space="preserve"> 50M </w:t>
      </w:r>
      <w:r>
        <w:rPr>
          <w:rStyle w:val="KeywordTok"/>
        </w:rPr>
        <w:t>MAXSIZE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br/>
      </w:r>
      <w:r>
        <w:rPr>
          <w:rStyle w:val="KeywordTok"/>
        </w:rPr>
        <w:t>EXTENT</w:t>
      </w:r>
      <w:r>
        <w:rPr>
          <w:rStyle w:val="NormalTok"/>
        </w:rPr>
        <w:t xml:space="preserve"> </w:t>
      </w:r>
      <w:r>
        <w:rPr>
          <w:rStyle w:val="KeywordTok"/>
        </w:rPr>
        <w:t>MANAGEMENT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r>
        <w:rPr>
          <w:rStyle w:val="KeywordTok"/>
        </w:rPr>
        <w:t>SEGMENT</w:t>
      </w:r>
      <w:r>
        <w:rPr>
          <w:rStyle w:val="NormalTok"/>
        </w:rPr>
        <w:t xml:space="preserve"> SPACE </w:t>
      </w:r>
      <w:r>
        <w:rPr>
          <w:rStyle w:val="KeywordTok"/>
        </w:rPr>
        <w:t>MANAGEMENT</w:t>
      </w:r>
      <w:r>
        <w:rPr>
          <w:rStyle w:val="NormalTok"/>
        </w:rPr>
        <w:t xml:space="preserve"> AUTO;</w:t>
      </w:r>
    </w:p>
    <w:p w14:paraId="154FC3E4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7DAA257E" wp14:editId="036D5321">
            <wp:extent cx="5334000" cy="422474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创建表空间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ABE72" w14:textId="77777777" w:rsidR="00733CBE" w:rsidRDefault="00733CBE" w:rsidP="00733CBE">
      <w:pPr>
        <w:pStyle w:val="ImageCaption"/>
      </w:pPr>
    </w:p>
    <w:p w14:paraId="0D08F33C" w14:textId="77777777" w:rsidR="00733CBE" w:rsidRDefault="00733CBE" w:rsidP="00733CBE">
      <w:pPr>
        <w:pStyle w:val="BodyText"/>
      </w:pPr>
    </w:p>
    <w:p w14:paraId="2B67F3C7" w14:textId="77777777" w:rsidR="00733CBE" w:rsidRDefault="00733CBE" w:rsidP="00733CBE">
      <w:pPr>
        <w:pStyle w:val="Heading3"/>
      </w:pPr>
      <w:bookmarkStart w:id="13" w:name="Xc98b91bf899b1ba74d1be4cd33c266fff80ccfe"/>
      <w:bookmarkEnd w:id="12"/>
      <w:r>
        <w:t>4.2 创建数据表</w:t>
      </w:r>
    </w:p>
    <w:p w14:paraId="4DFFEEDC" w14:textId="77777777" w:rsidR="00733CBE" w:rsidRDefault="00733CBE" w:rsidP="00733CBE">
      <w:pPr>
        <w:pStyle w:val="Heading4"/>
      </w:pPr>
      <w:bookmarkStart w:id="14" w:name="X2e8d6064b67bb5bc7ab9fae3a0950dfcf519611"/>
      <w:r>
        <w:t>4.2.1 User表</w:t>
      </w:r>
    </w:p>
    <w:p w14:paraId="6E7B5864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GMAE_USER (</w:t>
      </w:r>
      <w:r>
        <w:br/>
      </w:r>
      <w:r>
        <w:rPr>
          <w:rStyle w:val="NormalTok"/>
        </w:rPr>
        <w:t xml:space="preserve">us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gold 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hash</w:t>
      </w:r>
      <w:r>
        <w:rPr>
          <w:rStyle w:val="NormalTok"/>
        </w:rPr>
        <w:t>(user_id)(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1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,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2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1);</w:t>
      </w:r>
    </w:p>
    <w:p w14:paraId="0CFAF8CE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141AD250" wp14:editId="6402F8D0">
            <wp:extent cx="4771784" cy="178269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创建User表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7AFB6" w14:textId="77777777" w:rsidR="00733CBE" w:rsidRDefault="00733CBE" w:rsidP="00733CBE">
      <w:pPr>
        <w:pStyle w:val="ImageCaption"/>
      </w:pPr>
    </w:p>
    <w:p w14:paraId="748C876C" w14:textId="77777777" w:rsidR="00733CBE" w:rsidRDefault="00733CBE" w:rsidP="00733CBE">
      <w:pPr>
        <w:pStyle w:val="Heading4"/>
      </w:pPr>
      <w:bookmarkStart w:id="15" w:name="X7c7240195926b8a62e2d42c557aa7bce249092e"/>
      <w:bookmarkEnd w:id="14"/>
      <w:r>
        <w:t>4.2. 2 Hero表</w:t>
      </w:r>
    </w:p>
    <w:p w14:paraId="4E341DD0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hero (</w:t>
      </w:r>
      <w:r>
        <w:br/>
      </w:r>
      <w:r>
        <w:rPr>
          <w:rStyle w:val="NormalTok"/>
        </w:rPr>
        <w:t xml:space="preserve">hero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attribut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hash</w:t>
      </w:r>
      <w:r>
        <w:rPr>
          <w:rStyle w:val="NormalTok"/>
        </w:rPr>
        <w:t>(hero_Id)(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1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,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2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1);</w:t>
      </w:r>
    </w:p>
    <w:p w14:paraId="40689DD6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611034C7" wp14:editId="45C5A1BD">
            <wp:extent cx="4610420" cy="177501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创建Hero表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BFC74" w14:textId="77777777" w:rsidR="00733CBE" w:rsidRDefault="00733CBE" w:rsidP="00733CBE">
      <w:pPr>
        <w:pStyle w:val="ImageCaption"/>
      </w:pPr>
    </w:p>
    <w:p w14:paraId="17909C39" w14:textId="77777777" w:rsidR="00733CBE" w:rsidRDefault="00733CBE" w:rsidP="00733CBE">
      <w:pPr>
        <w:pStyle w:val="Heading4"/>
      </w:pPr>
      <w:bookmarkStart w:id="16" w:name="Xdd28438f8601b1138264c338d4a4b156c113655"/>
      <w:bookmarkEnd w:id="15"/>
      <w:r>
        <w:lastRenderedPageBreak/>
        <w:t>4.2.3 Attribute表</w:t>
      </w:r>
    </w:p>
    <w:p w14:paraId="21C60562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KeywordTok"/>
        </w:rPr>
        <w:t>attribut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attribute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p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magic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attack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defense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speed 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-- hash </w:t>
      </w:r>
      <w:r>
        <w:rPr>
          <w:rStyle w:val="CommentTok"/>
        </w:rPr>
        <w:t>分区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hash</w:t>
      </w:r>
      <w:r>
        <w:rPr>
          <w:rStyle w:val="NormalTok"/>
        </w:rPr>
        <w:t>(attribute_id)(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1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,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2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1);</w:t>
      </w:r>
    </w:p>
    <w:p w14:paraId="44C94FCD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49DABBA2" wp14:editId="675D05DF">
            <wp:extent cx="5179038" cy="275856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创建Attribute表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74515" w14:textId="77777777" w:rsidR="00733CBE" w:rsidRDefault="00733CBE" w:rsidP="00733CBE">
      <w:pPr>
        <w:pStyle w:val="ImageCaption"/>
      </w:pPr>
    </w:p>
    <w:p w14:paraId="03F24020" w14:textId="77777777" w:rsidR="00733CBE" w:rsidRDefault="00733CBE" w:rsidP="00733CBE">
      <w:pPr>
        <w:pStyle w:val="Heading4"/>
      </w:pPr>
      <w:bookmarkStart w:id="17" w:name="X754f0b657bc73148f76a97d80f5f7e8a2a5673a"/>
      <w:bookmarkEnd w:id="16"/>
      <w:r>
        <w:t>4.2.4 Shop表</w:t>
      </w:r>
    </w:p>
    <w:p w14:paraId="7F92CB16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hop (</w:t>
      </w:r>
      <w:r>
        <w:br/>
      </w:r>
      <w:r>
        <w:rPr>
          <w:rStyle w:val="NormalTok"/>
        </w:rPr>
        <w:t xml:space="preserve">hero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price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introduc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hash</w:t>
      </w:r>
      <w:r>
        <w:rPr>
          <w:rStyle w:val="NormalTok"/>
        </w:rPr>
        <w:t>(hero_id)(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1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,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2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1);</w:t>
      </w:r>
    </w:p>
    <w:p w14:paraId="3D86056D" w14:textId="77777777" w:rsidR="00733CBE" w:rsidRDefault="00733CBE" w:rsidP="00733CBE">
      <w:pPr>
        <w:pStyle w:val="CaptionedFigure"/>
      </w:pPr>
      <w:r>
        <w:rPr>
          <w:noProof/>
        </w:rPr>
        <w:lastRenderedPageBreak/>
        <w:drawing>
          <wp:inline distT="0" distB="0" distL="0" distR="0" wp14:anchorId="76B73BE9" wp14:editId="6E825C2B">
            <wp:extent cx="4310742" cy="157522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创建shop表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AF8F1" w14:textId="77777777" w:rsidR="00733CBE" w:rsidRDefault="00733CBE" w:rsidP="00733CBE">
      <w:pPr>
        <w:pStyle w:val="ImageCaption"/>
      </w:pPr>
    </w:p>
    <w:p w14:paraId="437D274B" w14:textId="77777777" w:rsidR="00733CBE" w:rsidRDefault="00733CBE" w:rsidP="00733CBE">
      <w:pPr>
        <w:pStyle w:val="Heading4"/>
      </w:pPr>
      <w:bookmarkStart w:id="18" w:name="Xddb42b687bacf205797bc1d80beeb958572adb0"/>
      <w:bookmarkEnd w:id="17"/>
      <w:r>
        <w:t>4.2.5 Game_Order表</w:t>
      </w:r>
    </w:p>
    <w:p w14:paraId="335937BF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game_order (</w:t>
      </w:r>
      <w:r>
        <w:br/>
      </w:r>
      <w:r>
        <w:rPr>
          <w:rStyle w:val="NormalTok"/>
        </w:rPr>
        <w:t xml:space="preserve">ord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us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ro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create_dat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hash</w:t>
      </w:r>
      <w:r>
        <w:rPr>
          <w:rStyle w:val="NormalTok"/>
        </w:rPr>
        <w:t>(order_Id)(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1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,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2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1);</w:t>
      </w:r>
    </w:p>
    <w:p w14:paraId="00BC6984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1A16C7A6" wp14:editId="76F5DFAD">
            <wp:extent cx="4533579" cy="192100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创建Order表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993C" w14:textId="77777777" w:rsidR="00733CBE" w:rsidRDefault="00733CBE" w:rsidP="00733CBE">
      <w:pPr>
        <w:pStyle w:val="ImageCaption"/>
      </w:pPr>
    </w:p>
    <w:p w14:paraId="4B8B7A0D" w14:textId="77777777" w:rsidR="00733CBE" w:rsidRDefault="00733CBE" w:rsidP="00733CBE">
      <w:pPr>
        <w:pStyle w:val="Heading4"/>
      </w:pPr>
      <w:bookmarkStart w:id="19" w:name="X8511b36f7054575bd91cd18f019baae9fefe1ad"/>
      <w:bookmarkEnd w:id="18"/>
      <w:r>
        <w:t>4.2.6 Warehose表</w:t>
      </w:r>
    </w:p>
    <w:p w14:paraId="40D60F34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warehouse (</w:t>
      </w:r>
      <w:r>
        <w:br/>
      </w:r>
      <w:r>
        <w:rPr>
          <w:rStyle w:val="NormalTok"/>
        </w:rPr>
        <w:t xml:space="preserve">us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ro_id 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hash</w:t>
      </w:r>
      <w:r>
        <w:rPr>
          <w:rStyle w:val="NormalTok"/>
        </w:rPr>
        <w:t>(user_id)(</w:t>
      </w:r>
      <w:r>
        <w:br/>
      </w:r>
      <w:r>
        <w:rPr>
          <w:rStyle w:val="KeywordTok"/>
        </w:rPr>
        <w:lastRenderedPageBreak/>
        <w:t>partition</w:t>
      </w:r>
      <w:r>
        <w:rPr>
          <w:rStyle w:val="NormalTok"/>
        </w:rPr>
        <w:t xml:space="preserve"> part_01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,</w:t>
      </w:r>
      <w:r>
        <w:br/>
      </w:r>
      <w:r>
        <w:rPr>
          <w:rStyle w:val="KeywordTok"/>
        </w:rPr>
        <w:t>partition</w:t>
      </w:r>
      <w:r>
        <w:rPr>
          <w:rStyle w:val="NormalTok"/>
        </w:rPr>
        <w:t xml:space="preserve"> part_02 </w:t>
      </w:r>
      <w:r>
        <w:rPr>
          <w:rStyle w:val="KeywordTok"/>
        </w:rPr>
        <w:t>tablespace</w:t>
      </w:r>
      <w:r>
        <w:rPr>
          <w:rStyle w:val="NormalTok"/>
        </w:rPr>
        <w:t xml:space="preserve"> wangw_users1);</w:t>
      </w:r>
    </w:p>
    <w:p w14:paraId="6F12067E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5192EEC7" wp14:editId="0CDF16BF">
            <wp:extent cx="4879361" cy="169048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创建Warehouse表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0105A" w14:textId="77777777" w:rsidR="00733CBE" w:rsidRDefault="00733CBE" w:rsidP="00733CBE">
      <w:pPr>
        <w:pStyle w:val="ImageCaption"/>
      </w:pPr>
    </w:p>
    <w:p w14:paraId="2ED01AD9" w14:textId="77777777" w:rsidR="00733CBE" w:rsidRDefault="00733CBE" w:rsidP="00733CBE">
      <w:pPr>
        <w:pStyle w:val="BodyText"/>
      </w:pPr>
    </w:p>
    <w:p w14:paraId="00A2BB9F" w14:textId="77777777" w:rsidR="00733CBE" w:rsidRDefault="00733CBE" w:rsidP="00733CBE">
      <w:pPr>
        <w:pStyle w:val="Heading2"/>
      </w:pPr>
      <w:bookmarkStart w:id="20" w:name="X52fca888f61537fb5c1e95317c9758330c7b29a"/>
      <w:bookmarkEnd w:id="11"/>
      <w:bookmarkEnd w:id="13"/>
      <w:bookmarkEnd w:id="19"/>
      <w:r>
        <w:t>4.3 向表中插入数据</w:t>
      </w:r>
    </w:p>
    <w:p w14:paraId="7E046C7E" w14:textId="77777777" w:rsidR="00733CBE" w:rsidRDefault="00733CBE" w:rsidP="00733CBE">
      <w:pPr>
        <w:pStyle w:val="Heading4"/>
      </w:pPr>
      <w:bookmarkStart w:id="21" w:name="Xc4704092289c71c80b23ebb92ca832a72314d66"/>
      <w:r>
        <w:t>4.3.1 Attribute表</w:t>
      </w:r>
    </w:p>
    <w:p w14:paraId="0AC324A6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ADD_ATTRIBUT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attribute</w:t>
      </w:r>
      <w:r>
        <w:rPr>
          <w:rStyle w:val="NormalTok"/>
        </w:rPr>
        <w:t xml:space="preserve"> (ATTRIBUTE_ID,HP,MAGIC,ATTACK,DEFENSE,SPEED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i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DD_ATTRIBUTE;</w:t>
      </w:r>
    </w:p>
    <w:p w14:paraId="7B61B185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657857AE" wp14:editId="54C89430">
            <wp:extent cx="4026433" cy="1091132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插入Attribute表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42483" w14:textId="77777777" w:rsidR="00733CBE" w:rsidRDefault="00733CBE" w:rsidP="00733CBE">
      <w:pPr>
        <w:pStyle w:val="Heading4"/>
      </w:pPr>
      <w:bookmarkStart w:id="22" w:name="X6f6804470b67a60658d0063ca1648a6614aaacf"/>
      <w:bookmarkEnd w:id="21"/>
      <w:r>
        <w:t>4.3.2 Hero表</w:t>
      </w:r>
    </w:p>
    <w:p w14:paraId="6459B6B0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ADD_HERO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; 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loop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v_nam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张三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i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号</w:t>
      </w:r>
      <w:r>
        <w:rPr>
          <w:rStyle w:val="StringTok"/>
        </w:rPr>
        <w:t>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hero (HERO_ID,ATTRIBUTE_ID,NAME) </w:t>
      </w:r>
      <w:r>
        <w:rPr>
          <w:rStyle w:val="KeywordTok"/>
        </w:rPr>
        <w:t>VALUE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(i,i,v_name);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DD_HERO; </w:t>
      </w:r>
    </w:p>
    <w:p w14:paraId="60C27CF0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2DE9D772" wp14:editId="7EFAFA5D">
            <wp:extent cx="3857384" cy="1129552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插入Hero表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FFED2" w14:textId="77777777" w:rsidR="00733CBE" w:rsidRDefault="00733CBE" w:rsidP="00733CBE">
      <w:pPr>
        <w:pStyle w:val="Heading4"/>
      </w:pPr>
      <w:bookmarkStart w:id="23" w:name="X754ad40fc8b7aa479fccf21a9c22baffb81e0ca"/>
      <w:bookmarkEnd w:id="22"/>
      <w:r>
        <w:t>4.3.3 Game_order表</w:t>
      </w:r>
    </w:p>
    <w:p w14:paraId="521F8CE3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ADD_ORDER(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键入</w:t>
      </w:r>
      <w:r>
        <w:rPr>
          <w:rStyle w:val="CommentTok"/>
        </w:rPr>
        <w:t xml:space="preserve">USER </w:t>
      </w:r>
      <w:r>
        <w:rPr>
          <w:rStyle w:val="CommentTok"/>
        </w:rPr>
        <w:t>数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in_user_coun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键入英雄</w:t>
      </w:r>
      <w:r>
        <w:rPr>
          <w:rStyle w:val="CommentTok"/>
        </w:rPr>
        <w:t xml:space="preserve"> </w:t>
      </w:r>
      <w:r>
        <w:rPr>
          <w:rStyle w:val="CommentTok"/>
        </w:rPr>
        <w:t>数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in_hero_coun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显示声明</w:t>
      </w:r>
      <w:r>
        <w:rPr>
          <w:rStyle w:val="CommentTok"/>
        </w:rPr>
        <w:t xml:space="preserve"> hero </w:t>
      </w:r>
      <w:r>
        <w:rPr>
          <w:rStyle w:val="CommentTok"/>
        </w:rPr>
        <w:t>游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NormalTok"/>
        </w:rPr>
        <w:t xml:space="preserve"> c_hero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HERO_ID </w:t>
      </w:r>
      <w:r>
        <w:rPr>
          <w:rStyle w:val="KeywordTok"/>
        </w:rPr>
        <w:t>from</w:t>
      </w:r>
      <w:r>
        <w:rPr>
          <w:rStyle w:val="NormalTok"/>
        </w:rPr>
        <w:t xml:space="preserve"> HERO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定义</w:t>
      </w:r>
      <w:r>
        <w:rPr>
          <w:rStyle w:val="CommentTok"/>
        </w:rPr>
        <w:t xml:space="preserve">hero_id </w:t>
      </w:r>
      <w:r>
        <w:br/>
      </w:r>
      <w:r>
        <w:rPr>
          <w:rStyle w:val="NormalTok"/>
        </w:rPr>
        <w:t xml:space="preserve">    v_hero_id HERO.HERO_ID</w:t>
      </w:r>
      <w:r>
        <w:rPr>
          <w:rStyle w:val="DataTypeTok"/>
        </w:rPr>
        <w:t>%typ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随机订单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v_order_random_count </w:t>
      </w:r>
      <w:r>
        <w:rPr>
          <w:rStyle w:val="DataTypeTok"/>
        </w:rPr>
        <w:t>number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随机用户</w:t>
      </w:r>
      <w:r>
        <w:rPr>
          <w:rStyle w:val="CommentTok"/>
        </w:rPr>
        <w:t xml:space="preserve">ID </w:t>
      </w:r>
      <w:r>
        <w:br/>
      </w:r>
      <w:r>
        <w:rPr>
          <w:rStyle w:val="NormalTok"/>
        </w:rPr>
        <w:t xml:space="preserve">    v_user_id game_order.user_id</w:t>
      </w:r>
      <w:r>
        <w:rPr>
          <w:rStyle w:val="DataTypeTok"/>
        </w:rPr>
        <w:t>%typ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日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v_date </w:t>
      </w:r>
      <w:r>
        <w:rPr>
          <w:rStyle w:val="DataTypeTok"/>
        </w:rPr>
        <w:t>dat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</w:t>
      </w:r>
      <w:r>
        <w:rPr>
          <w:rStyle w:val="CommentTok"/>
        </w:rPr>
        <w:t>全局订单</w:t>
      </w:r>
      <w:r>
        <w:rPr>
          <w:rStyle w:val="CommentTok"/>
        </w:rPr>
        <w:t xml:space="preserve">index; </w:t>
      </w:r>
      <w:r>
        <w:br/>
      </w:r>
      <w:r>
        <w:rPr>
          <w:rStyle w:val="NormalTok"/>
        </w:rPr>
        <w:t xml:space="preserve">    v_index game_order.order_id</w:t>
      </w:r>
      <w:r>
        <w:rPr>
          <w:rStyle w:val="DataTypeTok"/>
        </w:rPr>
        <w:t>%type</w:t>
      </w:r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</w:t>
      </w:r>
      <w:r>
        <w:rPr>
          <w:rStyle w:val="CommentTok"/>
        </w:rPr>
        <w:t>打开游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open</w:t>
      </w:r>
      <w:r>
        <w:rPr>
          <w:rStyle w:val="NormalTok"/>
        </w:rPr>
        <w:t xml:space="preserve"> c_hero;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</w:t>
      </w:r>
      <w:r>
        <w:rPr>
          <w:rStyle w:val="CommentTok"/>
        </w:rPr>
        <w:t>遍历游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loop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FETCH c_hero </w:t>
      </w:r>
      <w:r>
        <w:rPr>
          <w:rStyle w:val="KeywordTok"/>
        </w:rPr>
        <w:t>into</w:t>
      </w:r>
      <w:r>
        <w:rPr>
          <w:rStyle w:val="NormalTok"/>
        </w:rPr>
        <w:t xml:space="preserve"> v_hero_id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</w:t>
      </w:r>
      <w:r>
        <w:rPr>
          <w:rStyle w:val="CommentTok"/>
        </w:rPr>
        <w:t>退出条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EXIT </w:t>
      </w:r>
      <w:r>
        <w:rPr>
          <w:rStyle w:val="ControlFlowTok"/>
        </w:rPr>
        <w:t>when</w:t>
      </w:r>
      <w:r>
        <w:rPr>
          <w:rStyle w:val="NormalTok"/>
        </w:rPr>
        <w:t xml:space="preserve"> c_hero</w:t>
      </w:r>
      <w:r>
        <w:rPr>
          <w:rStyle w:val="DataTypeTok"/>
        </w:rPr>
        <w:t>%NOTFOUND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</w:t>
      </w:r>
      <w:r>
        <w:rPr>
          <w:rStyle w:val="CommentTok"/>
        </w:rPr>
        <w:t>执行操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-- </w:t>
      </w:r>
      <w:r>
        <w:rPr>
          <w:rStyle w:val="CommentTok"/>
        </w:rPr>
        <w:t>改用户随机订单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1. </w:t>
      </w:r>
      <w:r>
        <w:rPr>
          <w:rStyle w:val="CommentTok"/>
        </w:rPr>
        <w:t>获取随机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trunc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KeywordTok"/>
        </w:rPr>
        <w:t>into</w:t>
      </w:r>
      <w:r>
        <w:rPr>
          <w:rStyle w:val="NormalTok"/>
        </w:rPr>
        <w:t xml:space="preserve"> v_order_random_count </w:t>
      </w:r>
      <w:r>
        <w:rPr>
          <w:rStyle w:val="KeywordTok"/>
        </w:rPr>
        <w:t>FROM</w:t>
      </w:r>
      <w:r>
        <w:rPr>
          <w:rStyle w:val="NormalTok"/>
        </w:rPr>
        <w:t xml:space="preserve"> DUAL;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NormalTok"/>
        </w:rPr>
        <w:t xml:space="preserve">v_order_random_count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loop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-- 2.</w:t>
      </w:r>
      <w:r>
        <w:rPr>
          <w:rStyle w:val="CommentTok"/>
        </w:rPr>
        <w:t>获得随机用户</w:t>
      </w:r>
      <w:r>
        <w:rPr>
          <w:rStyle w:val="CommentTok"/>
        </w:rPr>
        <w:t xml:space="preserve">id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trunc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in_user_count))</w:t>
      </w:r>
      <w:r>
        <w:rPr>
          <w:rStyle w:val="KeywordTok"/>
        </w:rPr>
        <w:t>into</w:t>
      </w:r>
      <w:r>
        <w:rPr>
          <w:rStyle w:val="NormalTok"/>
        </w:rPr>
        <w:t xml:space="preserve"> v_user_id </w:t>
      </w:r>
      <w:r>
        <w:rPr>
          <w:rStyle w:val="KeywordTok"/>
        </w:rPr>
        <w:t>FROM</w:t>
      </w:r>
      <w:r>
        <w:rPr>
          <w:rStyle w:val="NormalTok"/>
        </w:rPr>
        <w:t xml:space="preserve"> DUAL;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-- 4.</w:t>
      </w:r>
      <w:r>
        <w:rPr>
          <w:rStyle w:val="CommentTok"/>
        </w:rPr>
        <w:t>获取随机日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v_dat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FunctionTok"/>
        </w:rPr>
        <w:t>sysdate</w:t>
      </w:r>
      <w:r>
        <w:rPr>
          <w:rStyle w:val="NormalTok"/>
        </w:rPr>
        <w:t xml:space="preserve">); </w:t>
      </w:r>
      <w:r>
        <w:br/>
      </w:r>
      <w:r>
        <w:rPr>
          <w:rStyle w:val="CommentTok"/>
        </w:rPr>
        <w:t>--            DBMS_OUTPUT.PUT_LINE(v_hero_id||'&amp;'||v_user_id||'&amp;'||v_hero_id||'&amp;'||v_date||'</w:t>
      </w:r>
      <w:r>
        <w:rPr>
          <w:rStyle w:val="CommentTok"/>
        </w:rPr>
        <w:t>死</w:t>
      </w:r>
      <w:r>
        <w:rPr>
          <w:rStyle w:val="CommentTok"/>
        </w:rPr>
        <w:t xml:space="preserve">'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GAME_ORDER (ORDER_ID,USER_ID,HERO_ID,CREATE_DATE,STATUS)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UES</w:t>
      </w:r>
      <w:r>
        <w:rPr>
          <w:rStyle w:val="NormalTok"/>
        </w:rPr>
        <w:t xml:space="preserve"> (v_index,v_user_id,v_hero_id,v_date,</w:t>
      </w:r>
      <w:r>
        <w:rPr>
          <w:rStyle w:val="StringTok"/>
        </w:rPr>
        <w:t>'</w:t>
      </w:r>
      <w:r>
        <w:rPr>
          <w:rStyle w:val="StringTok"/>
        </w:rPr>
        <w:t>死</w:t>
      </w:r>
      <w:r>
        <w:rPr>
          <w:rStyle w:val="StringTok"/>
        </w:rPr>
        <w:t>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v_index </w:t>
      </w:r>
      <w:r>
        <w:rPr>
          <w:rStyle w:val="OperatorTok"/>
        </w:rPr>
        <w:t>:=</w:t>
      </w:r>
      <w:r>
        <w:rPr>
          <w:rStyle w:val="NormalTok"/>
        </w:rPr>
        <w:t xml:space="preserve"> v_inde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</w:t>
      </w:r>
      <w:r>
        <w:rPr>
          <w:rStyle w:val="CommentTok"/>
        </w:rPr>
        <w:t>关闭游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close</w:t>
      </w:r>
      <w:r>
        <w:rPr>
          <w:rStyle w:val="NormalTok"/>
        </w:rPr>
        <w:t xml:space="preserve"> c_hero; 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DD_ORDER; </w:t>
      </w:r>
    </w:p>
    <w:p w14:paraId="1F6CCF10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7D63CCB3" wp14:editId="78B0E63C">
            <wp:extent cx="4779468" cy="3780544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插入Game_order表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05030" w14:textId="77777777" w:rsidR="00733CBE" w:rsidRDefault="00733CBE" w:rsidP="00733CBE">
      <w:pPr>
        <w:pStyle w:val="BodyText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357D8BB3" wp14:editId="2C652E44">
            <wp:extent cx="4994621" cy="1237129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插入Game_order表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0FDD5" w14:textId="77777777" w:rsidR="00733CBE" w:rsidRDefault="00733CBE" w:rsidP="00733CBE">
      <w:pPr>
        <w:pStyle w:val="Heading4"/>
      </w:pPr>
      <w:bookmarkStart w:id="24" w:name="X598d37cc8ee7ec851f851deae51d08c8896eb92"/>
      <w:bookmarkEnd w:id="23"/>
      <w:r>
        <w:t>4.3.4 User表</w:t>
      </w:r>
    </w:p>
    <w:p w14:paraId="2CB6974B" w14:textId="77777777" w:rsidR="00733CBE" w:rsidRDefault="00733CBE" w:rsidP="00733CBE">
      <w:pPr>
        <w:pStyle w:val="SourceCode"/>
      </w:pPr>
      <w:r>
        <w:rPr>
          <w:rStyle w:val="CommentTok"/>
        </w:rPr>
        <w:t xml:space="preserve">-- user </w:t>
      </w:r>
      <w:r>
        <w:rPr>
          <w:rStyle w:val="CommentTok"/>
        </w:rPr>
        <w:t>表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ADD_USER </w:t>
      </w:r>
      <w:r>
        <w:rPr>
          <w:rStyle w:val="KeywordTok"/>
        </w:rPr>
        <w:t>A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v_password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v_gole </w:t>
      </w:r>
      <w:r>
        <w:rPr>
          <w:rStyle w:val="DataTypeTok"/>
        </w:rPr>
        <w:t>number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20000</w:t>
      </w:r>
      <w:r>
        <w:rPr>
          <w:rStyle w:val="CommentTok"/>
        </w:rPr>
        <w:t>名召唤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DecValTok"/>
        </w:rPr>
        <w:t>2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loop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v_nam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召唤师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i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号</w:t>
      </w:r>
      <w:r>
        <w:rPr>
          <w:rStyle w:val="StringTok"/>
        </w:rPr>
        <w:t>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v_password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OperatorTok"/>
        </w:rPr>
        <w:t>||</w:t>
      </w:r>
      <w:r>
        <w:rPr>
          <w:rStyle w:val="NormalTok"/>
        </w:rPr>
        <w:t>i</w:t>
      </w:r>
      <w:r>
        <w:rPr>
          <w:rStyle w:val="OperatorTok"/>
        </w:rPr>
        <w:t>||</w:t>
      </w:r>
      <w:r>
        <w:rPr>
          <w:rStyle w:val="StringTok"/>
        </w:rPr>
        <w:t>'.'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1. </w:t>
      </w:r>
      <w:r>
        <w:rPr>
          <w:rStyle w:val="CommentTok"/>
        </w:rPr>
        <w:t>获取随机金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trunc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))</w:t>
      </w:r>
      <w:r>
        <w:rPr>
          <w:rStyle w:val="KeywordTok"/>
        </w:rPr>
        <w:t>into</w:t>
      </w:r>
      <w:r>
        <w:rPr>
          <w:rStyle w:val="NormalTok"/>
        </w:rPr>
        <w:t xml:space="preserve"> v_gole </w:t>
      </w:r>
      <w:r>
        <w:rPr>
          <w:rStyle w:val="KeywordTok"/>
        </w:rPr>
        <w:t>FROM</w:t>
      </w:r>
      <w:r>
        <w:rPr>
          <w:rStyle w:val="NormalTok"/>
        </w:rPr>
        <w:t xml:space="preserve"> DUAL;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gmae_user (USER_ID,NAME,</w:t>
      </w:r>
      <w:r>
        <w:rPr>
          <w:rStyle w:val="KeywordTok"/>
        </w:rPr>
        <w:t>PASSWORD</w:t>
      </w:r>
      <w:r>
        <w:rPr>
          <w:rStyle w:val="NormalTok"/>
        </w:rPr>
        <w:t xml:space="preserve">,GOLD) </w:t>
      </w:r>
      <w:r>
        <w:rPr>
          <w:rStyle w:val="KeywordTok"/>
        </w:rPr>
        <w:t>VALUES</w:t>
      </w:r>
      <w:r>
        <w:rPr>
          <w:rStyle w:val="NormalTok"/>
        </w:rPr>
        <w:t xml:space="preserve"> (i,v_name,v_password,v_gole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DD_USER; </w:t>
      </w:r>
    </w:p>
    <w:p w14:paraId="73D6D396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40ACB12F" wp14:editId="3C1620AE">
            <wp:extent cx="4180114" cy="1106500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插入User表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01C4D" w14:textId="77777777" w:rsidR="00733CBE" w:rsidRDefault="00733CBE" w:rsidP="00733CBE">
      <w:pPr>
        <w:pStyle w:val="Heading4"/>
      </w:pPr>
      <w:bookmarkStart w:id="25" w:name="Xeed16d5d62ef0d186dd41f09d1853ce47bcb2db"/>
      <w:bookmarkEnd w:id="24"/>
      <w:r>
        <w:t>4.3.5 Shop表</w:t>
      </w:r>
    </w:p>
    <w:p w14:paraId="34CA84B9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ADD_SHOP </w:t>
      </w:r>
      <w:r>
        <w:rPr>
          <w:rStyle w:val="KeywordTok"/>
        </w:rPr>
        <w:t>A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NormalTok"/>
        </w:rPr>
        <w:t xml:space="preserve"> c_hero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HERO_ID </w:t>
      </w:r>
      <w:r>
        <w:rPr>
          <w:rStyle w:val="KeywordTok"/>
        </w:rPr>
        <w:t>from</w:t>
      </w:r>
      <w:r>
        <w:rPr>
          <w:rStyle w:val="NormalTok"/>
        </w:rPr>
        <w:t xml:space="preserve"> HERO; </w:t>
      </w:r>
      <w:r>
        <w:br/>
      </w:r>
      <w:r>
        <w:rPr>
          <w:rStyle w:val="NormalTok"/>
        </w:rPr>
        <w:t xml:space="preserve">    v_hero_id HERO.HERO_ID</w:t>
      </w:r>
      <w:r>
        <w:rPr>
          <w:rStyle w:val="DataTypeTok"/>
        </w:rPr>
        <w:t>%typ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hop</w:t>
      </w:r>
      <w:r>
        <w:rPr>
          <w:rStyle w:val="CommentTok"/>
        </w:rPr>
        <w:t>介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v_shop_introduc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v_price shop.price</w:t>
      </w:r>
      <w:r>
        <w:rPr>
          <w:rStyle w:val="DataTypeTok"/>
        </w:rPr>
        <w:t>%typ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v_index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lastRenderedPageBreak/>
        <w:t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c_hero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loop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etch c_hero </w:t>
      </w:r>
      <w:r>
        <w:rPr>
          <w:rStyle w:val="KeywordTok"/>
        </w:rPr>
        <w:t>into</w:t>
      </w:r>
      <w:r>
        <w:rPr>
          <w:rStyle w:val="NormalTok"/>
        </w:rPr>
        <w:t xml:space="preserve"> v_hero_id; </w:t>
      </w:r>
      <w:r>
        <w:br/>
      </w:r>
      <w:r>
        <w:rPr>
          <w:rStyle w:val="NormalTok"/>
        </w:rPr>
        <w:t xml:space="preserve">        exit </w:t>
      </w:r>
      <w:r>
        <w:rPr>
          <w:rStyle w:val="ControlFlowTok"/>
        </w:rPr>
        <w:t>when</w:t>
      </w:r>
      <w:r>
        <w:rPr>
          <w:rStyle w:val="NormalTok"/>
        </w:rPr>
        <w:t xml:space="preserve"> c_hero</w:t>
      </w:r>
      <w:r>
        <w:rPr>
          <w:rStyle w:val="DataTypeTok"/>
        </w:rPr>
        <w:t>%NOTFOUND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trunc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200</w:t>
      </w:r>
      <w:r>
        <w:rPr>
          <w:rStyle w:val="NormalTok"/>
        </w:rPr>
        <w:t>))</w:t>
      </w:r>
      <w:r>
        <w:rPr>
          <w:rStyle w:val="KeywordTok"/>
        </w:rPr>
        <w:t>into</w:t>
      </w:r>
      <w:r>
        <w:rPr>
          <w:rStyle w:val="NormalTok"/>
        </w:rPr>
        <w:t xml:space="preserve"> v_price </w:t>
      </w:r>
      <w:r>
        <w:rPr>
          <w:rStyle w:val="KeywordTok"/>
        </w:rPr>
        <w:t>FROM</w:t>
      </w:r>
      <w:r>
        <w:rPr>
          <w:rStyle w:val="NormalTok"/>
        </w:rPr>
        <w:t xml:space="preserve"> DUAL; </w:t>
      </w:r>
      <w:r>
        <w:br/>
      </w:r>
      <w:r>
        <w:rPr>
          <w:rStyle w:val="NormalTok"/>
        </w:rPr>
        <w:t xml:space="preserve">        v_shop_introduce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这是英雄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v_hero_id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号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hop (HERO_ID,PRICE,INTRODUCE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v_hero_id,v_price,v_shop_introduce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c_hero; 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DD_SHOP; </w:t>
      </w:r>
    </w:p>
    <w:p w14:paraId="58528360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37F08D6D" wp14:editId="226E5CC0">
            <wp:extent cx="4556631" cy="110650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插入Shop表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6CF5E" w14:textId="77777777" w:rsidR="00733CBE" w:rsidRDefault="00733CBE" w:rsidP="00733CBE">
      <w:pPr>
        <w:pStyle w:val="Heading4"/>
      </w:pPr>
      <w:bookmarkStart w:id="26" w:name="Xd771b9398abc4e9877b25207e651c8d1c013dfd"/>
      <w:bookmarkEnd w:id="25"/>
      <w:r>
        <w:t>4.3.6 Warehose表</w:t>
      </w:r>
    </w:p>
    <w:p w14:paraId="7ECE2CA6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ADD_WAREHOUSE( </w:t>
      </w:r>
      <w:r>
        <w:br/>
      </w:r>
      <w:r>
        <w:rPr>
          <w:rStyle w:val="NormalTok"/>
        </w:rPr>
        <w:t xml:space="preserve">    in_hero_coun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NormalTok"/>
        </w:rPr>
        <w:t xml:space="preserve"> c_us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USER_ID </w:t>
      </w:r>
      <w:r>
        <w:rPr>
          <w:rStyle w:val="KeywordTok"/>
        </w:rPr>
        <w:t>from</w:t>
      </w:r>
      <w:r>
        <w:rPr>
          <w:rStyle w:val="NormalTok"/>
        </w:rPr>
        <w:t xml:space="preserve"> GMAE_USER; </w:t>
      </w:r>
      <w:r>
        <w:br/>
      </w:r>
      <w:r>
        <w:rPr>
          <w:rStyle w:val="NormalTok"/>
        </w:rPr>
        <w:t xml:space="preserve">    v_user_id warehouse.user_id</w:t>
      </w:r>
      <w:r>
        <w:rPr>
          <w:rStyle w:val="DataTypeTok"/>
        </w:rPr>
        <w:t>%typ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v_hero_count </w:t>
      </w:r>
      <w:r>
        <w:rPr>
          <w:rStyle w:val="DataTypeTok"/>
        </w:rPr>
        <w:t>number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v_hero_id warehouse.hero_id</w:t>
      </w:r>
      <w:r>
        <w:rPr>
          <w:rStyle w:val="DataTypeTok"/>
        </w:rPr>
        <w:t>%type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BMS_OUTPUT.</w:t>
      </w:r>
      <w:r>
        <w:rPr>
          <w:rStyle w:val="KeywordTok"/>
        </w:rPr>
        <w:t>ENABLE</w:t>
      </w:r>
      <w:r>
        <w:rPr>
          <w:rStyle w:val="NormalTok"/>
        </w:rPr>
        <w:t xml:space="preserve">(buffer_siz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c_user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loop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etch c_user </w:t>
      </w:r>
      <w:r>
        <w:rPr>
          <w:rStyle w:val="KeywordTok"/>
        </w:rPr>
        <w:t>into</w:t>
      </w:r>
      <w:r>
        <w:rPr>
          <w:rStyle w:val="NormalTok"/>
        </w:rPr>
        <w:t xml:space="preserve"> v_user_id; </w:t>
      </w:r>
      <w:r>
        <w:br/>
      </w:r>
      <w:r>
        <w:rPr>
          <w:rStyle w:val="NormalTok"/>
        </w:rPr>
        <w:t xml:space="preserve">        exit </w:t>
      </w:r>
      <w:r>
        <w:rPr>
          <w:rStyle w:val="ControlFlowTok"/>
        </w:rPr>
        <w:t>when</w:t>
      </w:r>
      <w:r>
        <w:rPr>
          <w:rStyle w:val="NormalTok"/>
        </w:rPr>
        <w:t xml:space="preserve"> c_user</w:t>
      </w:r>
      <w:r>
        <w:rPr>
          <w:rStyle w:val="DataTypeTok"/>
        </w:rPr>
        <w:t>%NOTFOUND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trunc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KeywordTok"/>
        </w:rPr>
        <w:t>into</w:t>
      </w:r>
      <w:r>
        <w:rPr>
          <w:rStyle w:val="NormalTok"/>
        </w:rPr>
        <w:t xml:space="preserve"> v_hero_count </w:t>
      </w:r>
      <w:r>
        <w:rPr>
          <w:rStyle w:val="KeywordTok"/>
        </w:rPr>
        <w:t>FROM</w:t>
      </w:r>
      <w:r>
        <w:rPr>
          <w:rStyle w:val="NormalTok"/>
        </w:rPr>
        <w:t xml:space="preserve"> DUAL; </w:t>
      </w:r>
      <w:r>
        <w:br/>
      </w:r>
      <w:r>
        <w:rPr>
          <w:rStyle w:val="NormalTok"/>
        </w:rPr>
        <w:t xml:space="preserve">        DBMS_OUTPUT.PUT_LINE(</w:t>
      </w:r>
      <w:r>
        <w:rPr>
          <w:rStyle w:val="StringTok"/>
        </w:rPr>
        <w:t>'</w:t>
      </w:r>
      <w:r>
        <w:rPr>
          <w:rStyle w:val="StringTok"/>
        </w:rPr>
        <w:t>该轮循环走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v_hero_count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次</w:t>
      </w:r>
      <w:r>
        <w:rPr>
          <w:rStyle w:val="StringTok"/>
        </w:rPr>
        <w:t>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..</w:t>
      </w:r>
      <w:r>
        <w:rPr>
          <w:rStyle w:val="NormalTok"/>
        </w:rPr>
        <w:t xml:space="preserve">v_hero_count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loop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trunc</w:t>
      </w:r>
      <w:r>
        <w:rPr>
          <w:rStyle w:val="NormalTok"/>
        </w:rPr>
        <w:t>(dbms_random.</w:t>
      </w:r>
      <w:r>
        <w:rPr>
          <w:rStyle w:val="FunctionTok"/>
        </w:rPr>
        <w:t>valu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n_hero_count))</w:t>
      </w:r>
      <w:r>
        <w:rPr>
          <w:rStyle w:val="KeywordTok"/>
        </w:rPr>
        <w:t>into</w:t>
      </w:r>
      <w:r>
        <w:rPr>
          <w:rStyle w:val="NormalTok"/>
        </w:rPr>
        <w:t xml:space="preserve"> v_hero_id </w:t>
      </w:r>
      <w:r>
        <w:rPr>
          <w:rStyle w:val="KeywordTok"/>
        </w:rPr>
        <w:t>FROM</w:t>
      </w:r>
      <w:r>
        <w:rPr>
          <w:rStyle w:val="NormalTok"/>
        </w:rPr>
        <w:t xml:space="preserve"> DUAL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WAREHOUSE(USER_ID,HERO_ID)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UES</w:t>
      </w:r>
      <w:r>
        <w:rPr>
          <w:rStyle w:val="NormalTok"/>
        </w:rPr>
        <w:t xml:space="preserve"> (v_user_id,v_hero_id); </w:t>
      </w:r>
      <w:r>
        <w:br/>
      </w:r>
      <w:r>
        <w:rPr>
          <w:rStyle w:val="NormalTok"/>
        </w:rPr>
        <w:lastRenderedPageBreak/>
        <w:t xml:space="preserve">            DBMS_OUTPUT.PUT_LINE(</w:t>
      </w:r>
      <w:r>
        <w:rPr>
          <w:rStyle w:val="StringTok"/>
        </w:rPr>
        <w:t>'</w:t>
      </w:r>
      <w:r>
        <w:rPr>
          <w:rStyle w:val="StringTok"/>
        </w:rPr>
        <w:t>插入</w:t>
      </w:r>
      <w:r>
        <w:rPr>
          <w:rStyle w:val="StringTok"/>
        </w:rPr>
        <w:t xml:space="preserve"> v_user_id = '</w:t>
      </w:r>
      <w:r>
        <w:rPr>
          <w:rStyle w:val="OperatorTok"/>
        </w:rPr>
        <w:t>||</w:t>
      </w:r>
      <w:r>
        <w:rPr>
          <w:rStyle w:val="NormalTok"/>
        </w:rPr>
        <w:t>v_user_id</w:t>
      </w:r>
      <w:r>
        <w:rPr>
          <w:rStyle w:val="OperatorTok"/>
        </w:rPr>
        <w:t>||</w:t>
      </w:r>
      <w:r>
        <w:rPr>
          <w:rStyle w:val="StringTok"/>
        </w:rPr>
        <w:t>' v_hero_id = '</w:t>
      </w:r>
      <w:r>
        <w:rPr>
          <w:rStyle w:val="OperatorTok"/>
        </w:rPr>
        <w:t>||</w:t>
      </w:r>
      <w:r>
        <w:rPr>
          <w:rStyle w:val="NormalTok"/>
        </w:rPr>
        <w:t xml:space="preserve"> v_hero_id)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c_user; 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ADD_WAREHOUSE; </w:t>
      </w:r>
    </w:p>
    <w:p w14:paraId="4693E4E6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7EE8F688" wp14:editId="4A46B5DE">
            <wp:extent cx="3711388" cy="1167973"/>
            <wp:effectExtent l="0" t="0" r="0" b="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插入Warehose表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12A7D" w14:textId="77777777" w:rsidR="00733CBE" w:rsidRDefault="00733CBE" w:rsidP="00733CBE">
      <w:pPr>
        <w:pStyle w:val="Heading2"/>
        <w:rPr>
          <w:lang w:eastAsia="zh-CN"/>
        </w:rPr>
      </w:pPr>
      <w:bookmarkStart w:id="27" w:name="X7626609d2d6aa0e546f2f069cc3a3a587cc571a"/>
      <w:bookmarkEnd w:id="20"/>
      <w:bookmarkEnd w:id="26"/>
      <w:r>
        <w:rPr>
          <w:lang w:eastAsia="zh-CN"/>
        </w:rPr>
        <w:t>5.设计权限及用户分配方案</w:t>
      </w:r>
    </w:p>
    <w:p w14:paraId="3787DC92" w14:textId="77777777" w:rsidR="00733CBE" w:rsidRDefault="00733CBE" w:rsidP="00733CBE">
      <w:pPr>
        <w:pStyle w:val="Heading3"/>
      </w:pPr>
      <w:bookmarkStart w:id="28" w:name="X8fa3d715a3017dcb299aee5fadd3aec658d5ac9"/>
      <w:r>
        <w:t>5.1 创建角色</w:t>
      </w:r>
    </w:p>
    <w:p w14:paraId="72259ABD" w14:textId="77777777" w:rsidR="00733CBE" w:rsidRDefault="00733CBE" w:rsidP="00733CBE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角色</w:t>
      </w:r>
      <w:r>
        <w:rPr>
          <w:rStyle w:val="CommentTok"/>
        </w:rPr>
        <w:t>1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wdb_manager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ecValTok"/>
        </w:rPr>
        <w:t>123456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角色</w:t>
      </w:r>
      <w:r>
        <w:rPr>
          <w:rStyle w:val="CommentTok"/>
        </w:rPr>
        <w:t>2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wdb_reader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ecValTok"/>
        </w:rPr>
        <w:t>123456</w:t>
      </w:r>
      <w:r>
        <w:rPr>
          <w:rStyle w:val="NormalTok"/>
        </w:rPr>
        <w:t>;</w:t>
      </w:r>
    </w:p>
    <w:p w14:paraId="27AE2C5D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15BBE63C" wp14:editId="647C4471">
            <wp:extent cx="5317351" cy="2658675"/>
            <wp:effectExtent l="0" t="0" r="0" b="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q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8AE3F" w14:textId="77777777" w:rsidR="00733CBE" w:rsidRDefault="00733CBE" w:rsidP="00733CBE">
      <w:pPr>
        <w:pStyle w:val="Heading3"/>
      </w:pPr>
      <w:bookmarkStart w:id="29" w:name="Xaf3077330f630b590d8d6aea6631d947239d595"/>
      <w:bookmarkEnd w:id="28"/>
      <w:r>
        <w:t>5.2 角色授权</w:t>
      </w:r>
    </w:p>
    <w:p w14:paraId="7C718525" w14:textId="77777777" w:rsidR="00733CBE" w:rsidRDefault="00733CBE" w:rsidP="00733CBE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角色授权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session</w:t>
      </w:r>
      <w:r>
        <w:rPr>
          <w:rStyle w:val="NormalTok"/>
        </w:rPr>
        <w:t>,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,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sequence</w:t>
      </w:r>
      <w:r>
        <w:rPr>
          <w:rStyle w:val="NormalTok"/>
        </w:rPr>
        <w:t>,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wdb_man</w:t>
      </w:r>
      <w:r>
        <w:rPr>
          <w:rStyle w:val="NormalTok"/>
        </w:rPr>
        <w:lastRenderedPageBreak/>
        <w:t>ager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session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wdb_reader;</w:t>
      </w:r>
    </w:p>
    <w:p w14:paraId="2A0DC99D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0E5A892E" wp14:editId="424D734A">
            <wp:extent cx="5317351" cy="1821115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q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C5889" w14:textId="77777777" w:rsidR="00733CBE" w:rsidRDefault="00733CBE" w:rsidP="00733CBE">
      <w:pPr>
        <w:pStyle w:val="Heading3"/>
      </w:pPr>
      <w:bookmarkStart w:id="30" w:name="Xc0d0369541f8963cedafd506d40233e92a47dc8"/>
      <w:bookmarkEnd w:id="29"/>
      <w:r>
        <w:t>5.3 查看结果</w:t>
      </w:r>
    </w:p>
    <w:p w14:paraId="04DD6B12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304CC5F6" wp14:editId="0C532D4F">
            <wp:extent cx="5317351" cy="1798063"/>
            <wp:effectExtent l="0" t="0" r="0" b="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q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14936" w14:textId="77777777" w:rsidR="00733CBE" w:rsidRDefault="00733CBE" w:rsidP="00733CBE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6DFDF95A" wp14:editId="4353E0BD">
            <wp:extent cx="5317351" cy="1490702"/>
            <wp:effectExtent l="0" t="0" r="0" b="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q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274E2" w14:textId="77777777" w:rsidR="00733CBE" w:rsidRDefault="00733CBE" w:rsidP="00733CBE">
      <w:pPr>
        <w:pStyle w:val="Heading3"/>
      </w:pPr>
      <w:bookmarkStart w:id="31" w:name="X68247ed5885a2d96d35273b45399972c3e9d143"/>
      <w:bookmarkEnd w:id="30"/>
      <w:r>
        <w:t>5.4 创建用户</w:t>
      </w:r>
    </w:p>
    <w:p w14:paraId="088ADAE5" w14:textId="77777777" w:rsidR="00733CBE" w:rsidRDefault="00733CBE" w:rsidP="00733CBE">
      <w:pPr>
        <w:pStyle w:val="SourceCode"/>
      </w:pPr>
      <w:r>
        <w:rPr>
          <w:rStyle w:val="CommentTok"/>
        </w:rPr>
        <w:t>-- USER SQL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OtherTok"/>
        </w:rPr>
        <w:t>"wangw"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OtherTok"/>
        </w:rPr>
        <w:t>"123456"</w:t>
      </w:r>
      <w:r>
        <w:br/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</w:t>
      </w:r>
      <w:r>
        <w:rPr>
          <w:rStyle w:val="OtherTok"/>
        </w:rPr>
        <w:t>"WANGW_USERS"</w:t>
      </w:r>
      <w:r>
        <w:br/>
      </w:r>
      <w:r>
        <w:rPr>
          <w:rStyle w:val="KeywordTok"/>
        </w:rPr>
        <w:t>TEMPORARY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</w:t>
      </w:r>
      <w:r>
        <w:rPr>
          <w:rStyle w:val="OtherTok"/>
        </w:rPr>
        <w:t>"TEMP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OtherTok"/>
        </w:rPr>
        <w:t>"wangw1"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OtherTok"/>
        </w:rPr>
        <w:t>"123456"</w:t>
      </w:r>
      <w:r>
        <w:br/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</w:t>
      </w:r>
      <w:r>
        <w:rPr>
          <w:rStyle w:val="OtherTok"/>
        </w:rPr>
        <w:t>"WANGW_USERS1"</w:t>
      </w:r>
      <w:r>
        <w:br/>
      </w:r>
      <w:r>
        <w:rPr>
          <w:rStyle w:val="KeywordTok"/>
        </w:rPr>
        <w:lastRenderedPageBreak/>
        <w:t>TEMPORARY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</w:t>
      </w:r>
      <w:r>
        <w:rPr>
          <w:rStyle w:val="OtherTok"/>
        </w:rPr>
        <w:t>"TEMP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QUOTA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OtherTok"/>
        </w:rPr>
        <w:t>"wangw"</w:t>
      </w:r>
      <w:r>
        <w:rPr>
          <w:rStyle w:val="NormalTok"/>
        </w:rPr>
        <w:t xml:space="preserve"> </w:t>
      </w:r>
      <w:r>
        <w:rPr>
          <w:rStyle w:val="KeywordTok"/>
        </w:rPr>
        <w:t>QUOTA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OtherTok"/>
        </w:rPr>
        <w:t>"WANGW_USERS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OtherTok"/>
        </w:rPr>
        <w:t>"wangw1"</w:t>
      </w:r>
      <w:r>
        <w:rPr>
          <w:rStyle w:val="NormalTok"/>
        </w:rPr>
        <w:t xml:space="preserve"> </w:t>
      </w:r>
      <w:r>
        <w:rPr>
          <w:rStyle w:val="KeywordTok"/>
        </w:rPr>
        <w:t>QUOTA</w:t>
      </w:r>
      <w:r>
        <w:rPr>
          <w:rStyle w:val="NormalTok"/>
        </w:rPr>
        <w:t xml:space="preserve"> </w:t>
      </w:r>
      <w:r>
        <w:rPr>
          <w:rStyle w:val="KeywordTok"/>
        </w:rPr>
        <w:t>UNLIMITED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OtherTok"/>
        </w:rPr>
        <w:t>"WANGW_USERS1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ROLE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OtherTok"/>
        </w:rPr>
        <w:t>"CONNECT"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OtherTok"/>
        </w:rPr>
        <w:t>"wangw"</w:t>
      </w:r>
      <w:r>
        <w:rPr>
          <w:rStyle w:val="NormalTok"/>
        </w:rPr>
        <w:t xml:space="preserve"> 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OtherTok"/>
        </w:rPr>
        <w:t>"CONNECT"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OtherTok"/>
        </w:rPr>
        <w:t>"wangw1"</w:t>
      </w:r>
      <w:r>
        <w:rPr>
          <w:rStyle w:val="NormalTok"/>
        </w:rPr>
        <w:t xml:space="preserve"> ;</w:t>
      </w:r>
    </w:p>
    <w:p w14:paraId="51FC4008" w14:textId="77777777" w:rsidR="00733CBE" w:rsidRDefault="00733CBE" w:rsidP="00733CBE">
      <w:pPr>
        <w:pStyle w:val="FirstParagraph"/>
      </w:pPr>
    </w:p>
    <w:p w14:paraId="55315FA0" w14:textId="77777777" w:rsidR="00733CBE" w:rsidRDefault="00733CBE" w:rsidP="00733CBE">
      <w:pPr>
        <w:pStyle w:val="Heading3"/>
      </w:pPr>
      <w:bookmarkStart w:id="32" w:name="Xfa901457ff1a02d367baa13b9787d290bfda147"/>
      <w:bookmarkEnd w:id="31"/>
      <w:r>
        <w:t>5.5 授权</w:t>
      </w:r>
    </w:p>
    <w:p w14:paraId="622E6C77" w14:textId="77777777" w:rsidR="00733CBE" w:rsidRDefault="00733CBE" w:rsidP="00733CBE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03E193FF" wp14:editId="7FF74F3C">
            <wp:extent cx="5002305" cy="1782695"/>
            <wp:effectExtent l="0" t="0" r="0" b="0"/>
            <wp:docPr id="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q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40E4A" w14:textId="77777777" w:rsidR="00733CBE" w:rsidRDefault="00733CBE" w:rsidP="00733CBE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DA7BA71" wp14:editId="36A84E74">
            <wp:extent cx="5171354" cy="1751959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q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4E66D" w14:textId="77777777" w:rsidR="00733CBE" w:rsidRDefault="00733CBE" w:rsidP="00733CBE">
      <w:pPr>
        <w:pStyle w:val="Heading2"/>
        <w:rPr>
          <w:lang w:eastAsia="zh-CN"/>
        </w:rPr>
      </w:pPr>
      <w:bookmarkStart w:id="33" w:name="Xd95ad907ceba464978c70cb3e0361d5b8ed748e"/>
      <w:bookmarkEnd w:id="27"/>
      <w:bookmarkEnd w:id="32"/>
      <w:r>
        <w:rPr>
          <w:lang w:eastAsia="zh-CN"/>
        </w:rPr>
        <w:t>6. 综合设计</w:t>
      </w:r>
    </w:p>
    <w:p w14:paraId="6928D09E" w14:textId="77777777" w:rsidR="00733CBE" w:rsidRDefault="00733CBE" w:rsidP="00733CBE">
      <w:pPr>
        <w:pStyle w:val="FirstParagraph"/>
        <w:rPr>
          <w:lang w:eastAsia="zh-CN"/>
        </w:rPr>
      </w:pPr>
      <w:r>
        <w:rPr>
          <w:b/>
          <w:lang w:eastAsia="zh-CN"/>
        </w:rPr>
        <w:t>在数据库中建立一个程序包，在包中用PL/SQL语言设计一些存储过程和函数，实现比较复杂的业务逻辑，用模拟数据进行执行计划分析</w:t>
      </w:r>
    </w:p>
    <w:p w14:paraId="5DD82253" w14:textId="77777777" w:rsidR="00733CBE" w:rsidRDefault="00733CBE" w:rsidP="00733CBE">
      <w:pPr>
        <w:pStyle w:val="BlockText"/>
      </w:pPr>
      <w:r>
        <w:t>设计简介</w:t>
      </w:r>
    </w:p>
    <w:p w14:paraId="47A9BDB1" w14:textId="77777777" w:rsidR="00733CBE" w:rsidRDefault="00733CBE" w:rsidP="00733CBE">
      <w:pPr>
        <w:pStyle w:val="BlockText"/>
      </w:pPr>
      <w:r>
        <w:t xml:space="preserve">包名：WW_WORK </w:t>
      </w:r>
    </w:p>
    <w:p w14:paraId="55DF0C96" w14:textId="77777777" w:rsidR="00733CBE" w:rsidRDefault="00733CBE" w:rsidP="00733CBE">
      <w:pPr>
        <w:pStyle w:val="BlockText"/>
      </w:pPr>
      <w:r>
        <w:lastRenderedPageBreak/>
        <w:t>函数名：get_user(user_id number)</w:t>
      </w:r>
    </w:p>
    <w:p w14:paraId="68F2B5CC" w14:textId="77777777" w:rsidR="00733CBE" w:rsidRDefault="00733CBE" w:rsidP="00733CBE">
      <w:pPr>
        <w:pStyle w:val="BlockText"/>
      </w:pPr>
      <w:r>
        <w:t>功能：输入用户id，根据用户仓库查询用户具有的英雄的属性</w:t>
      </w:r>
    </w:p>
    <w:p w14:paraId="4235551C" w14:textId="77777777" w:rsidR="00733CBE" w:rsidRDefault="00733CBE" w:rsidP="00733CBE">
      <w:pPr>
        <w:pStyle w:val="BlockText"/>
      </w:pPr>
      <w:r>
        <w:t>过程名：Get_user_info(user_id number)</w:t>
      </w:r>
    </w:p>
    <w:p w14:paraId="130EF2A2" w14:textId="77777777" w:rsidR="00733CBE" w:rsidRDefault="00733CBE" w:rsidP="00733CBE">
      <w:pPr>
        <w:pStyle w:val="Heading3"/>
      </w:pPr>
      <w:bookmarkStart w:id="34" w:name="Xc2936a0849e371774c18405df6a5b67c4ea8de5"/>
      <w:r>
        <w:t xml:space="preserve">6.1 创建包 </w:t>
      </w:r>
    </w:p>
    <w:p w14:paraId="3F7EF410" w14:textId="77777777" w:rsidR="00733CBE" w:rsidRDefault="00733CBE" w:rsidP="00733CBE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创建包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br/>
      </w:r>
      <w:r>
        <w:rPr>
          <w:rStyle w:val="KeywordTok"/>
        </w:rPr>
        <w:t>PACKAGE</w:t>
      </w:r>
      <w:r>
        <w:rPr>
          <w:rStyle w:val="NormalTok"/>
        </w:rPr>
        <w:t xml:space="preserve"> WW_WORK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get_user(order_id_t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CEDURE</w:t>
      </w:r>
      <w:r>
        <w:rPr>
          <w:rStyle w:val="NormalTok"/>
        </w:rPr>
        <w:t xml:space="preserve"> get_user_info(train_id_t </w:t>
      </w:r>
      <w:r>
        <w:rPr>
          <w:rStyle w:val="DataTypeTok"/>
        </w:rPr>
        <w:t>VARCHAR2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WW_WORK;</w:t>
      </w:r>
    </w:p>
    <w:p w14:paraId="0465E108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71D683F7" wp14:editId="4D91940A">
            <wp:extent cx="2343630" cy="68387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res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6B3DE" w14:textId="77777777" w:rsidR="00733CBE" w:rsidRDefault="00733CBE" w:rsidP="00733CBE">
      <w:pPr>
        <w:pStyle w:val="ImageCaption"/>
      </w:pPr>
    </w:p>
    <w:p w14:paraId="0BDF1BD3" w14:textId="77777777" w:rsidR="00733CBE" w:rsidRDefault="00733CBE" w:rsidP="00733CBE">
      <w:pPr>
        <w:pStyle w:val="BodyText"/>
      </w:pPr>
    </w:p>
    <w:p w14:paraId="093B2EC5" w14:textId="77777777" w:rsidR="00733CBE" w:rsidRDefault="00733CBE" w:rsidP="00733CBE">
      <w:pPr>
        <w:pStyle w:val="Heading3"/>
      </w:pPr>
      <w:bookmarkStart w:id="35" w:name="X7cd9b1f74d242e7438012fe5370c3a90088cc97"/>
      <w:bookmarkEnd w:id="34"/>
      <w:r>
        <w:t>6.2 创建函数和过程</w:t>
      </w:r>
    </w:p>
    <w:p w14:paraId="3E7DE920" w14:textId="77777777" w:rsidR="00733CBE" w:rsidRDefault="00733CBE" w:rsidP="00733CB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</w:t>
      </w:r>
      <w:r>
        <w:rPr>
          <w:rStyle w:val="KeywordTok"/>
        </w:rPr>
        <w:t>BODY</w:t>
      </w:r>
      <w:r>
        <w:rPr>
          <w:rStyle w:val="NormalTok"/>
        </w:rPr>
        <w:t xml:space="preserve"> WW_WORK </w:t>
      </w:r>
      <w:r>
        <w:rPr>
          <w:rStyle w:val="KeywordTok"/>
        </w:rPr>
        <w:t>IS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get_user(user_id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br/>
      </w:r>
      <w:r>
        <w:rPr>
          <w:rStyle w:val="KeywordTok"/>
        </w:rPr>
        <w:t>AS</w:t>
      </w:r>
      <w:r>
        <w:br/>
      </w:r>
      <w:r>
        <w:rPr>
          <w:rStyle w:val="NormalTok"/>
        </w:rPr>
        <w:t xml:space="preserve">M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N </w:t>
      </w:r>
      <w:r>
        <w:rPr>
          <w:rStyle w:val="KeywordTok"/>
        </w:rPr>
        <w:t>from</w:t>
      </w:r>
      <w:r>
        <w:rPr>
          <w:rStyle w:val="NormalTok"/>
        </w:rPr>
        <w:t xml:space="preserve"> WAREHOUSE </w:t>
      </w:r>
      <w:r>
        <w:rPr>
          <w:rStyle w:val="KeywordTok"/>
        </w:rPr>
        <w:t>where</w:t>
      </w:r>
      <w:r>
        <w:rPr>
          <w:rStyle w:val="NormalTok"/>
        </w:rPr>
        <w:t xml:space="preserve"> USER_ID</w:t>
      </w:r>
      <w:r>
        <w:rPr>
          <w:rStyle w:val="OperatorTok"/>
        </w:rPr>
        <w:t>=</w:t>
      </w:r>
      <w:r>
        <w:rPr>
          <w:rStyle w:val="NormalTok"/>
        </w:rPr>
        <w:t>user_id;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N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OCEDURE</w:t>
      </w:r>
      <w:r>
        <w:rPr>
          <w:rStyle w:val="NormalTok"/>
        </w:rPr>
        <w:t xml:space="preserve"> get_user_info(user_id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KeywordTok"/>
        </w:rPr>
        <w:t>cursor</w:t>
      </w:r>
      <w:r>
        <w:rPr>
          <w:rStyle w:val="NormalTok"/>
        </w:rPr>
        <w:t xml:space="preserve"> c_hero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HERO_ID </w:t>
      </w:r>
      <w:r>
        <w:rPr>
          <w:rStyle w:val="KeywordTok"/>
        </w:rPr>
        <w:t>from</w:t>
      </w:r>
      <w:r>
        <w:rPr>
          <w:rStyle w:val="NormalTok"/>
        </w:rPr>
        <w:t xml:space="preserve"> WAREHOUSE </w:t>
      </w:r>
      <w:r>
        <w:rPr>
          <w:rStyle w:val="KeywordTok"/>
        </w:rPr>
        <w:t>where</w:t>
      </w:r>
      <w:r>
        <w:rPr>
          <w:rStyle w:val="NormalTok"/>
        </w:rPr>
        <w:t xml:space="preserve"> USER_ID </w:t>
      </w:r>
      <w:r>
        <w:rPr>
          <w:rStyle w:val="OperatorTok"/>
        </w:rPr>
        <w:t>=</w:t>
      </w:r>
      <w:r>
        <w:rPr>
          <w:rStyle w:val="NormalTok"/>
        </w:rPr>
        <w:t xml:space="preserve"> in_user_id;</w:t>
      </w:r>
      <w:r>
        <w:br/>
      </w:r>
      <w:r>
        <w:rPr>
          <w:rStyle w:val="NormalTok"/>
        </w:rPr>
        <w:t>v_HERO_ID warehouse.hero_id</w:t>
      </w:r>
      <w:r>
        <w:rPr>
          <w:rStyle w:val="DataTypeTok"/>
        </w:rPr>
        <w:t>%type</w:t>
      </w:r>
      <w:r>
        <w:rPr>
          <w:rStyle w:val="NormalTok"/>
        </w:rPr>
        <w:t>;</w:t>
      </w:r>
      <w:r>
        <w:br/>
      </w:r>
      <w:r>
        <w:rPr>
          <w:rStyle w:val="NormalTok"/>
        </w:rPr>
        <w:t>v_ATTRIBUTE_ID hero.attribute_id</w:t>
      </w:r>
      <w:r>
        <w:rPr>
          <w:rStyle w:val="DataTypeTok"/>
        </w:rPr>
        <w:t>%typ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v_HP </w:t>
      </w:r>
      <w:r>
        <w:rPr>
          <w:rStyle w:val="KeywordTok"/>
        </w:rPr>
        <w:t>attribute</w:t>
      </w:r>
      <w:r>
        <w:rPr>
          <w:rStyle w:val="NormalTok"/>
        </w:rPr>
        <w:t>.hp</w:t>
      </w:r>
      <w:r>
        <w:rPr>
          <w:rStyle w:val="DataTypeTok"/>
        </w:rPr>
        <w:t>%typ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v_MAGIC </w:t>
      </w:r>
      <w:r>
        <w:rPr>
          <w:rStyle w:val="KeywordTok"/>
        </w:rPr>
        <w:t>attribute</w:t>
      </w:r>
      <w:r>
        <w:rPr>
          <w:rStyle w:val="NormalTok"/>
        </w:rPr>
        <w:t>.magic</w:t>
      </w:r>
      <w:r>
        <w:rPr>
          <w:rStyle w:val="DataTypeTok"/>
        </w:rPr>
        <w:t>%type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v_ATTACK </w:t>
      </w:r>
      <w:r>
        <w:rPr>
          <w:rStyle w:val="KeywordTok"/>
        </w:rPr>
        <w:t>attribute</w:t>
      </w:r>
      <w:r>
        <w:rPr>
          <w:rStyle w:val="NormalTok"/>
        </w:rPr>
        <w:t>.attack</w:t>
      </w:r>
      <w:r>
        <w:rPr>
          <w:rStyle w:val="DataTypeTok"/>
        </w:rPr>
        <w:t>%typ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v_DEFENSE </w:t>
      </w:r>
      <w:r>
        <w:rPr>
          <w:rStyle w:val="KeywordTok"/>
        </w:rPr>
        <w:t>attribute</w:t>
      </w:r>
      <w:r>
        <w:rPr>
          <w:rStyle w:val="NormalTok"/>
        </w:rPr>
        <w:t>.defense</w:t>
      </w:r>
      <w:r>
        <w:rPr>
          <w:rStyle w:val="DataTypeTok"/>
        </w:rPr>
        <w:t>%typ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v_SPEED </w:t>
      </w:r>
      <w:r>
        <w:rPr>
          <w:rStyle w:val="KeywordTok"/>
        </w:rPr>
        <w:t>attribute</w:t>
      </w:r>
      <w:r>
        <w:rPr>
          <w:rStyle w:val="NormalTok"/>
        </w:rPr>
        <w:t>.speed</w:t>
      </w:r>
      <w:r>
        <w:rPr>
          <w:rStyle w:val="DataTypeTok"/>
        </w:rPr>
        <w:t>%type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>DBMS_OUTPUT.</w:t>
      </w:r>
      <w:r>
        <w:rPr>
          <w:rStyle w:val="KeywordTok"/>
        </w:rPr>
        <w:t>ENABLE</w:t>
      </w:r>
      <w:r>
        <w:rPr>
          <w:rStyle w:val="NormalTok"/>
        </w:rPr>
        <w:t xml:space="preserve">(buffer_size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open</w:t>
      </w:r>
      <w:r>
        <w:rPr>
          <w:rStyle w:val="NormalTok"/>
        </w:rPr>
        <w:t xml:space="preserve"> c_hero;</w:t>
      </w:r>
      <w:r>
        <w:br/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fetch c_hero </w:t>
      </w:r>
      <w:r>
        <w:rPr>
          <w:rStyle w:val="KeywordTok"/>
        </w:rPr>
        <w:t>into</w:t>
      </w:r>
      <w:r>
        <w:rPr>
          <w:rStyle w:val="NormalTok"/>
        </w:rPr>
        <w:t xml:space="preserve"> v_HERO_ID;</w:t>
      </w:r>
      <w:r>
        <w:br/>
      </w:r>
      <w:r>
        <w:rPr>
          <w:rStyle w:val="NormalTok"/>
        </w:rPr>
        <w:t xml:space="preserve">exit </w:t>
      </w:r>
      <w:r>
        <w:rPr>
          <w:rStyle w:val="ControlFlowTok"/>
        </w:rPr>
        <w:t>when</w:t>
      </w:r>
      <w:r>
        <w:rPr>
          <w:rStyle w:val="NormalTok"/>
        </w:rPr>
        <w:t xml:space="preserve"> c_hero</w:t>
      </w:r>
      <w:r>
        <w:rPr>
          <w:rStyle w:val="DataTypeTok"/>
        </w:rPr>
        <w:t>%NOTFOUND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ATTRIBUTE_ID </w:t>
      </w:r>
      <w:r>
        <w:rPr>
          <w:rStyle w:val="KeywordTok"/>
        </w:rPr>
        <w:t>into</w:t>
      </w:r>
      <w:r>
        <w:rPr>
          <w:rStyle w:val="NormalTok"/>
        </w:rPr>
        <w:t xml:space="preserve"> v_ATTRIBUTE_ID </w:t>
      </w:r>
      <w:r>
        <w:rPr>
          <w:rStyle w:val="KeywordTok"/>
        </w:rPr>
        <w:t>from</w:t>
      </w:r>
      <w:r>
        <w:rPr>
          <w:rStyle w:val="NormalTok"/>
        </w:rPr>
        <w:t xml:space="preserve"> HERO </w:t>
      </w:r>
      <w:r>
        <w:rPr>
          <w:rStyle w:val="KeywordTok"/>
        </w:rPr>
        <w:t>where</w:t>
      </w:r>
      <w:r>
        <w:rPr>
          <w:rStyle w:val="NormalTok"/>
        </w:rPr>
        <w:t xml:space="preserve"> HERO_ID </w:t>
      </w:r>
      <w:r>
        <w:rPr>
          <w:rStyle w:val="OperatorTok"/>
        </w:rPr>
        <w:t>=</w:t>
      </w:r>
      <w:r>
        <w:rPr>
          <w:rStyle w:val="NormalTok"/>
        </w:rPr>
        <w:t xml:space="preserve"> v_HERO_ID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HP,MAGIC,ATTACK,DEFENSE,SPEED </w:t>
      </w:r>
      <w:r>
        <w:rPr>
          <w:rStyle w:val="KeywordTok"/>
        </w:rPr>
        <w:t>into</w:t>
      </w:r>
      <w:r>
        <w:br/>
      </w:r>
      <w:r>
        <w:rPr>
          <w:rStyle w:val="NormalTok"/>
        </w:rPr>
        <w:t xml:space="preserve">v_HP,v_MAGIC,v_ATTACK,v_DEFENSE,v_SPEED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ATTRIBUT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ATTRIBUTE_ID </w:t>
      </w:r>
      <w:r>
        <w:rPr>
          <w:rStyle w:val="OperatorTok"/>
        </w:rPr>
        <w:t>=</w:t>
      </w:r>
      <w:r>
        <w:rPr>
          <w:rStyle w:val="NormalTok"/>
        </w:rPr>
        <w:t xml:space="preserve"> v_ATTRIBUTE_ID;</w:t>
      </w:r>
      <w:r>
        <w:br/>
      </w:r>
      <w:r>
        <w:rPr>
          <w:rStyle w:val="NormalTok"/>
        </w:rPr>
        <w:t>DBMS_OUTPUT.PUT_LINE(</w:t>
      </w:r>
      <w:r>
        <w:rPr>
          <w:rStyle w:val="StringTok"/>
        </w:rPr>
        <w:t>'</w:t>
      </w:r>
      <w:r>
        <w:rPr>
          <w:rStyle w:val="StringTok"/>
        </w:rPr>
        <w:t>英雄</w:t>
      </w:r>
      <w:r>
        <w:rPr>
          <w:rStyle w:val="StringTok"/>
        </w:rPr>
        <w:t>ID'</w:t>
      </w:r>
      <w:r>
        <w:rPr>
          <w:rStyle w:val="OperatorTok"/>
        </w:rPr>
        <w:t>||</w:t>
      </w:r>
      <w:r>
        <w:rPr>
          <w:rStyle w:val="NormalTok"/>
        </w:rPr>
        <w:t>v_HERO_ID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英雄血量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v_HP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英雄蓝量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v_MAGIC</w:t>
      </w:r>
      <w:r>
        <w:rPr>
          <w:rStyle w:val="OperatorTok"/>
        </w:rPr>
        <w:t>||</w:t>
      </w:r>
      <w:r>
        <w:br/>
      </w:r>
      <w:r>
        <w:rPr>
          <w:rStyle w:val="StringTok"/>
        </w:rPr>
        <w:t>'</w:t>
      </w:r>
      <w:r>
        <w:rPr>
          <w:rStyle w:val="StringTok"/>
        </w:rPr>
        <w:t>英雄攻击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v_ATTACK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英雄防御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v_DEFENSE</w:t>
      </w:r>
      <w:r>
        <w:rPr>
          <w:rStyle w:val="OperatorTok"/>
        </w:rPr>
        <w:t>||</w:t>
      </w:r>
      <w:r>
        <w:rPr>
          <w:rStyle w:val="StringTok"/>
        </w:rPr>
        <w:t>'</w:t>
      </w:r>
      <w:r>
        <w:rPr>
          <w:rStyle w:val="StringTok"/>
        </w:rPr>
        <w:t>英雄移速</w:t>
      </w:r>
      <w:r>
        <w:rPr>
          <w:rStyle w:val="StringTok"/>
        </w:rPr>
        <w:t>'</w:t>
      </w:r>
      <w:r>
        <w:rPr>
          <w:rStyle w:val="OperatorTok"/>
        </w:rPr>
        <w:t>||</w:t>
      </w:r>
      <w:r>
        <w:rPr>
          <w:rStyle w:val="NormalTok"/>
        </w:rPr>
        <w:t>v_SPEED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lose</w:t>
      </w:r>
      <w:r>
        <w:rPr>
          <w:rStyle w:val="NormalTok"/>
        </w:rPr>
        <w:t xml:space="preserve"> c_hero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WW_WORK;</w:t>
      </w:r>
    </w:p>
    <w:p w14:paraId="7F6534E2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64E92078" wp14:editId="5E8F7774">
            <wp:extent cx="4779468" cy="378054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res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AAE25" w14:textId="77777777" w:rsidR="00733CBE" w:rsidRDefault="00733CBE" w:rsidP="00733CBE">
      <w:pPr>
        <w:pStyle w:val="ImageCaption"/>
      </w:pPr>
    </w:p>
    <w:p w14:paraId="76E7BEF1" w14:textId="77777777" w:rsidR="00733CBE" w:rsidRDefault="00733CBE" w:rsidP="00733CBE">
      <w:pPr>
        <w:pStyle w:val="Heading3"/>
      </w:pPr>
      <w:bookmarkStart w:id="36" w:name="X247cf4facd5cbf0b63a1eeb2d1fab83cca5dd63"/>
      <w:bookmarkEnd w:id="35"/>
      <w:r>
        <w:lastRenderedPageBreak/>
        <w:t>6.3 测试结果</w:t>
      </w:r>
    </w:p>
    <w:p w14:paraId="33952D45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40E69181" wp14:editId="6868DF12">
            <wp:extent cx="4095589" cy="122176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res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68482" w14:textId="77777777" w:rsidR="00733CBE" w:rsidRDefault="00733CBE" w:rsidP="00733CBE">
      <w:pPr>
        <w:pStyle w:val="ImageCaption"/>
      </w:pPr>
    </w:p>
    <w:p w14:paraId="18466444" w14:textId="77777777" w:rsidR="00733CBE" w:rsidRDefault="00733CBE" w:rsidP="00733CBE">
      <w:pPr>
        <w:pStyle w:val="BodyText"/>
      </w:pPr>
    </w:p>
    <w:p w14:paraId="5F81540D" w14:textId="77777777" w:rsidR="00733CBE" w:rsidRDefault="00733CBE" w:rsidP="00733CBE">
      <w:pPr>
        <w:pStyle w:val="Heading2"/>
        <w:rPr>
          <w:lang w:eastAsia="zh-CN"/>
        </w:rPr>
      </w:pPr>
      <w:bookmarkStart w:id="37" w:name="Xbc9867e496d728c0a0c32aa3e973b86c517d17d"/>
      <w:bookmarkEnd w:id="33"/>
      <w:bookmarkEnd w:id="36"/>
      <w:r>
        <w:rPr>
          <w:lang w:eastAsia="zh-CN"/>
        </w:rPr>
        <w:t>7.设计手动备份方案</w:t>
      </w:r>
    </w:p>
    <w:p w14:paraId="7F825E45" w14:textId="77777777" w:rsidR="00733CBE" w:rsidRDefault="00733CBE" w:rsidP="00733CBE">
      <w:pPr>
        <w:pStyle w:val="BlockText"/>
        <w:rPr>
          <w:lang w:eastAsia="zh-CN"/>
        </w:rPr>
      </w:pPr>
      <w:r>
        <w:rPr>
          <w:b/>
          <w:lang w:eastAsia="zh-CN"/>
        </w:rPr>
        <w:t>手动备份方案——脱机备份</w:t>
      </w:r>
    </w:p>
    <w:p w14:paraId="47677E51" w14:textId="77777777" w:rsidR="00733CBE" w:rsidRDefault="00733CBE" w:rsidP="00733CBE">
      <w:pPr>
        <w:pStyle w:val="BlockText"/>
        <w:rPr>
          <w:lang w:eastAsia="zh-CN"/>
        </w:rPr>
      </w:pPr>
      <w:r>
        <w:rPr>
          <w:b/>
          <w:lang w:eastAsia="zh-CN"/>
        </w:rPr>
        <w:t>自动备份方案——用户管理备份</w:t>
      </w:r>
    </w:p>
    <w:p w14:paraId="6865D000" w14:textId="77777777" w:rsidR="00733CBE" w:rsidRDefault="00733CBE" w:rsidP="00733CBE">
      <w:pPr>
        <w:pStyle w:val="Heading3"/>
      </w:pPr>
      <w:bookmarkStart w:id="38" w:name="X7690bb3c835ba908c1095ccc56b0be627ba66b8"/>
      <w:r>
        <w:t>7.1 手动备份</w:t>
      </w:r>
    </w:p>
    <w:p w14:paraId="24E98364" w14:textId="77777777" w:rsidR="00733CBE" w:rsidRDefault="00733CBE" w:rsidP="00733CBE">
      <w:pPr>
        <w:widowControl/>
        <w:numPr>
          <w:ilvl w:val="0"/>
          <w:numId w:val="3"/>
        </w:numPr>
        <w:spacing w:after="200"/>
        <w:jc w:val="left"/>
      </w:pPr>
      <w:r>
        <w:t>查询所有的数据文件、控制文件和联机重做日志文件</w:t>
      </w:r>
    </w:p>
    <w:p w14:paraId="2D6262AE" w14:textId="77777777" w:rsidR="00733CBE" w:rsidRDefault="00733CBE" w:rsidP="00733CB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v$datafil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v$logfil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v$controlfile;</w:t>
      </w:r>
    </w:p>
    <w:p w14:paraId="32706E66" w14:textId="77777777" w:rsidR="00733CBE" w:rsidRDefault="00733CBE" w:rsidP="00733CBE">
      <w:pPr>
        <w:pStyle w:val="CaptionedFigure"/>
      </w:pPr>
      <w:r>
        <w:rPr>
          <w:noProof/>
        </w:rPr>
        <w:lastRenderedPageBreak/>
        <w:drawing>
          <wp:inline distT="0" distB="0" distL="0" distR="0" wp14:anchorId="1A42B43F" wp14:editId="0C098E49">
            <wp:extent cx="5334000" cy="213106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手动备份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819F2" w14:textId="77777777" w:rsidR="00733CBE" w:rsidRDefault="00733CBE" w:rsidP="00733CBE">
      <w:pPr>
        <w:pStyle w:val="ImageCaption"/>
      </w:pPr>
    </w:p>
    <w:p w14:paraId="4F18190D" w14:textId="77777777" w:rsidR="00733CBE" w:rsidRDefault="00733CBE" w:rsidP="00733CBE">
      <w:pPr>
        <w:widowControl/>
        <w:numPr>
          <w:ilvl w:val="0"/>
          <w:numId w:val="4"/>
        </w:numPr>
        <w:spacing w:after="200"/>
        <w:jc w:val="left"/>
      </w:pPr>
      <w:r>
        <w:t>手动备份这些文件</w:t>
      </w:r>
      <w:r>
        <w:t xml:space="preserve"> </w:t>
      </w:r>
    </w:p>
    <w:p w14:paraId="6A85F424" w14:textId="77777777" w:rsidR="00733CBE" w:rsidRDefault="00733CBE" w:rsidP="00733CBE">
      <w:pPr>
        <w:widowControl/>
        <w:numPr>
          <w:ilvl w:val="0"/>
          <w:numId w:val="4"/>
        </w:numPr>
        <w:spacing w:after="200"/>
        <w:jc w:val="left"/>
      </w:pPr>
      <w:r>
        <w:t>数据更改后只需将原数据复制到原来的文件即可</w:t>
      </w:r>
      <w:r>
        <w:t xml:space="preserve"> </w:t>
      </w:r>
    </w:p>
    <w:p w14:paraId="2FF402EA" w14:textId="77777777" w:rsidR="00733CBE" w:rsidRDefault="00733CBE" w:rsidP="00733CBE">
      <w:pPr>
        <w:pStyle w:val="FirstParagraph"/>
        <w:rPr>
          <w:lang w:eastAsia="zh-CN"/>
        </w:rPr>
      </w:pPr>
    </w:p>
    <w:p w14:paraId="3F208BD2" w14:textId="77777777" w:rsidR="00733CBE" w:rsidRDefault="00733CBE" w:rsidP="00733CBE">
      <w:pPr>
        <w:pStyle w:val="Heading3"/>
      </w:pPr>
      <w:bookmarkStart w:id="39" w:name="Xaf09ad68854775bd319f1bb99ebe9512115277d"/>
      <w:bookmarkEnd w:id="38"/>
      <w:r>
        <w:t>7.2 自动备份</w:t>
      </w:r>
    </w:p>
    <w:p w14:paraId="5EA0D5B2" w14:textId="77777777" w:rsidR="00733CBE" w:rsidRDefault="00733CBE" w:rsidP="00733CBE">
      <w:pPr>
        <w:pStyle w:val="SourceCode"/>
      </w:pPr>
      <w:r>
        <w:rPr>
          <w:rStyle w:val="CommentTok"/>
        </w:rPr>
        <w:t xml:space="preserve">-- </w:t>
      </w:r>
      <w:r>
        <w:rPr>
          <w:rStyle w:val="CommentTok"/>
        </w:rPr>
        <w:t>让表空间进入备份模式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</w:t>
      </w:r>
      <w:r>
        <w:rPr>
          <w:rStyle w:val="OperatorTok"/>
        </w:rPr>
        <w:t>***</w:t>
      </w:r>
      <w:r>
        <w:rPr>
          <w:rStyle w:val="NormalTok"/>
        </w:rPr>
        <w:t xml:space="preserve"> </w:t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rPr>
          <w:rStyle w:val="KeywordTok"/>
        </w:rPr>
        <w:t>BACKUP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复制表空间文件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让表空间结束备份模式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</w:t>
      </w:r>
      <w:r>
        <w:rPr>
          <w:rStyle w:val="OperatorTok"/>
        </w:rPr>
        <w:t>***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BACKUP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复制控制文件和初始化文件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临时停止归档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SYSTEM</w:t>
      </w:r>
      <w:r>
        <w:rPr>
          <w:rStyle w:val="NormalTok"/>
        </w:rPr>
        <w:t xml:space="preserve"> </w:t>
      </w:r>
      <w:r>
        <w:rPr>
          <w:rStyle w:val="KeywordTok"/>
        </w:rPr>
        <w:t>SWITCH</w:t>
      </w:r>
      <w:r>
        <w:rPr>
          <w:rStyle w:val="NormalTok"/>
        </w:rPr>
        <w:t xml:space="preserve"> </w:t>
      </w:r>
      <w:r>
        <w:rPr>
          <w:rStyle w:val="KeywordTok"/>
        </w:rPr>
        <w:t>LOGFILE</w:t>
      </w:r>
      <w:r>
        <w:rPr>
          <w:rStyle w:val="NormalTok"/>
        </w:rPr>
        <w:t xml:space="preserve">; 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SYSTEM</w:t>
      </w:r>
      <w:r>
        <w:rPr>
          <w:rStyle w:val="NormalTok"/>
        </w:rPr>
        <w:t xml:space="preserve"> </w:t>
      </w:r>
      <w:r>
        <w:rPr>
          <w:rStyle w:val="KeywordTok"/>
        </w:rPr>
        <w:t>ARCHIVE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 </w:t>
      </w:r>
      <w:r>
        <w:rPr>
          <w:rStyle w:val="KeywordTok"/>
        </w:rPr>
        <w:t>STOP</w:t>
      </w:r>
      <w:r>
        <w:rPr>
          <w:rStyle w:val="NormalTok"/>
        </w:rPr>
        <w:t xml:space="preserve">; 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复制归档日志文件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-- </w:t>
      </w:r>
      <w:r>
        <w:rPr>
          <w:rStyle w:val="CommentTok"/>
        </w:rPr>
        <w:t>重新开启归档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SYSTEM</w:t>
      </w:r>
      <w:r>
        <w:rPr>
          <w:rStyle w:val="NormalTok"/>
        </w:rPr>
        <w:t xml:space="preserve"> </w:t>
      </w:r>
      <w:r>
        <w:rPr>
          <w:rStyle w:val="KeywordTok"/>
        </w:rPr>
        <w:t>ARCHIVE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 </w:t>
      </w:r>
      <w:r>
        <w:rPr>
          <w:rStyle w:val="KeywordTok"/>
        </w:rPr>
        <w:t>START</w:t>
      </w:r>
      <w:r>
        <w:rPr>
          <w:rStyle w:val="NormalTok"/>
        </w:rPr>
        <w:t xml:space="preserve">; </w:t>
      </w:r>
    </w:p>
    <w:p w14:paraId="5B3308C5" w14:textId="77777777" w:rsidR="00733CBE" w:rsidRDefault="00733CBE" w:rsidP="00733CBE">
      <w:pPr>
        <w:pStyle w:val="FirstParagraph"/>
      </w:pPr>
    </w:p>
    <w:p w14:paraId="4FE4581D" w14:textId="77777777" w:rsidR="00733CBE" w:rsidRDefault="00733CBE" w:rsidP="00733CBE">
      <w:pPr>
        <w:pStyle w:val="SourceCode"/>
      </w:pPr>
      <w:r>
        <w:rPr>
          <w:rStyle w:val="CommentTok"/>
        </w:rPr>
        <w:t>--1.</w:t>
      </w:r>
      <w:r>
        <w:rPr>
          <w:rStyle w:val="CommentTok"/>
        </w:rPr>
        <w:t>查看归档模式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archive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; </w:t>
      </w:r>
      <w:r>
        <w:br/>
      </w:r>
      <w:r>
        <w:rPr>
          <w:rStyle w:val="FloatTok"/>
        </w:rPr>
        <w:t>2.</w:t>
      </w:r>
      <w:r>
        <w:rPr>
          <w:rStyle w:val="NormalTok"/>
        </w:rPr>
        <w:t>以</w:t>
      </w:r>
      <w:r>
        <w:rPr>
          <w:rStyle w:val="NormalTok"/>
        </w:rPr>
        <w:t>archive</w:t>
      </w:r>
      <w:r>
        <w:rPr>
          <w:rStyle w:val="NormalTok"/>
        </w:rPr>
        <w:t>模式启动数据库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KeywordTok"/>
        </w:rPr>
        <w:t>shutdown</w:t>
      </w:r>
      <w:r>
        <w:rPr>
          <w:rStyle w:val="NormalTok"/>
        </w:rPr>
        <w:t xml:space="preserve"> </w:t>
      </w:r>
      <w:r>
        <w:rPr>
          <w:rStyle w:val="KeywordTok"/>
        </w:rPr>
        <w:t>immediat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3</w:t>
      </w:r>
      <w:r>
        <w:rPr>
          <w:rStyle w:val="NormalTok"/>
        </w:rPr>
        <w:t xml:space="preserve"> </w:t>
      </w:r>
      <w:r>
        <w:rPr>
          <w:rStyle w:val="KeywordTok"/>
        </w:rPr>
        <w:t>startup</w:t>
      </w:r>
      <w:r>
        <w:rPr>
          <w:rStyle w:val="NormalTok"/>
        </w:rPr>
        <w:t xml:space="preserve"> </w:t>
      </w:r>
      <w:r>
        <w:rPr>
          <w:rStyle w:val="KeywordTok"/>
        </w:rPr>
        <w:t>moun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4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KeywordTok"/>
        </w:rPr>
        <w:t>archivelog</w:t>
      </w:r>
      <w:r>
        <w:rPr>
          <w:rStyle w:val="NormalTok"/>
        </w:rPr>
        <w:t xml:space="preserve">; </w:t>
      </w:r>
      <w:r>
        <w:br/>
      </w:r>
      <w:r>
        <w:rPr>
          <w:rStyle w:val="FloatTok"/>
        </w:rPr>
        <w:lastRenderedPageBreak/>
        <w:t>3.</w:t>
      </w:r>
      <w:r>
        <w:rPr>
          <w:rStyle w:val="KeywordTok"/>
        </w:rPr>
        <w:t>archive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 </w:t>
      </w:r>
      <w:r>
        <w:br/>
      </w:r>
      <w:r>
        <w:rPr>
          <w:rStyle w:val="FloatTok"/>
        </w:rPr>
        <w:t>4.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KeywordTok"/>
        </w:rPr>
        <w:t>open</w:t>
      </w:r>
      <w:r>
        <w:rPr>
          <w:rStyle w:val="NormalTok"/>
        </w:rPr>
        <w:t xml:space="preserve">; </w:t>
      </w:r>
      <w:r>
        <w:br/>
      </w:r>
      <w:r>
        <w:rPr>
          <w:rStyle w:val="FloatTok"/>
        </w:rPr>
        <w:t>5.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users </w:t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rPr>
          <w:rStyle w:val="KeywordTok"/>
        </w:rPr>
        <w:t>backup</w:t>
      </w:r>
      <w:r>
        <w:rPr>
          <w:rStyle w:val="NormalTok"/>
        </w:rPr>
        <w:t xml:space="preserve">; </w:t>
      </w:r>
    </w:p>
    <w:p w14:paraId="0615359E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65A43F3D" wp14:editId="691AF441">
            <wp:extent cx="4318426" cy="118334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6A325" w14:textId="77777777" w:rsidR="00733CBE" w:rsidRDefault="00733CBE" w:rsidP="00733CBE">
      <w:pPr>
        <w:pStyle w:val="ImageCaption"/>
      </w:pPr>
    </w:p>
    <w:p w14:paraId="579DBDD9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4A194D6F" wp14:editId="47BC83C6">
            <wp:extent cx="4095589" cy="112186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90DF7" w14:textId="77777777" w:rsidR="00733CBE" w:rsidRDefault="00733CBE" w:rsidP="00733CBE">
      <w:pPr>
        <w:pStyle w:val="ImageCaption"/>
      </w:pPr>
    </w:p>
    <w:p w14:paraId="79E9984A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261824B7" wp14:editId="07453589">
            <wp:extent cx="3580759" cy="126786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44DBD" w14:textId="77777777" w:rsidR="00733CBE" w:rsidRDefault="00733CBE" w:rsidP="00733CBE">
      <w:pPr>
        <w:pStyle w:val="ImageCaption"/>
      </w:pPr>
    </w:p>
    <w:p w14:paraId="1BA71312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05236CF7" wp14:editId="3B17E8F1">
            <wp:extent cx="4687260" cy="119870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350FC" w14:textId="77777777" w:rsidR="00733CBE" w:rsidRDefault="00733CBE" w:rsidP="00733CBE">
      <w:pPr>
        <w:pStyle w:val="ImageCaption"/>
      </w:pPr>
    </w:p>
    <w:p w14:paraId="7596BD45" w14:textId="77777777" w:rsidR="00733CBE" w:rsidRDefault="00733CBE" w:rsidP="00733CBE">
      <w:pPr>
        <w:pStyle w:val="CaptionedFigure"/>
      </w:pPr>
      <w:r>
        <w:rPr>
          <w:noProof/>
        </w:rPr>
        <w:lastRenderedPageBreak/>
        <w:drawing>
          <wp:inline distT="0" distB="0" distL="0" distR="0" wp14:anchorId="1F503BA5" wp14:editId="640CF777">
            <wp:extent cx="4034117" cy="56093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7E54C" w14:textId="77777777" w:rsidR="00733CBE" w:rsidRDefault="00733CBE" w:rsidP="00733CBE">
      <w:pPr>
        <w:pStyle w:val="ImageCaption"/>
      </w:pPr>
    </w:p>
    <w:p w14:paraId="05545760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607E77DB" wp14:editId="6EC8EE6A">
            <wp:extent cx="3473183" cy="33041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8AB49" w14:textId="77777777" w:rsidR="00733CBE" w:rsidRDefault="00733CBE" w:rsidP="00733CBE">
      <w:pPr>
        <w:pStyle w:val="ImageCaption"/>
      </w:pPr>
    </w:p>
    <w:p w14:paraId="54BFC5D7" w14:textId="77777777" w:rsidR="00733CBE" w:rsidRDefault="00733CBE" w:rsidP="00733CBE">
      <w:pPr>
        <w:pStyle w:val="BodyText"/>
      </w:pPr>
    </w:p>
    <w:p w14:paraId="5C15BD65" w14:textId="77777777" w:rsidR="00733CBE" w:rsidRDefault="00733CBE" w:rsidP="00733CBE">
      <w:pPr>
        <w:pStyle w:val="BodyText"/>
      </w:pPr>
      <w:r>
        <w:t>复制数据库文件</w:t>
      </w:r>
    </w:p>
    <w:p w14:paraId="490FA1EF" w14:textId="77777777" w:rsidR="00733CBE" w:rsidRDefault="00733CBE" w:rsidP="00733CBE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2D6F3AE4" wp14:editId="1F330357">
            <wp:extent cx="5317351" cy="2666359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b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42A48" w14:textId="77777777" w:rsidR="00733CBE" w:rsidRDefault="00733CBE" w:rsidP="00733CBE">
      <w:pPr>
        <w:pStyle w:val="BodyText"/>
      </w:pPr>
      <w:r>
        <w:t>修改数据</w:t>
      </w:r>
    </w:p>
    <w:p w14:paraId="3B9711E7" w14:textId="77777777" w:rsidR="00733CBE" w:rsidRDefault="00733CBE" w:rsidP="00733CBE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0313D12A" wp14:editId="2A4BE059">
            <wp:extent cx="5317351" cy="1344705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b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6AD9A" w14:textId="77777777" w:rsidR="00733CBE" w:rsidRDefault="00733CBE" w:rsidP="00733CBE">
      <w:pPr>
        <w:pStyle w:val="BodyText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3BEA70A1" wp14:editId="2BEFA71B">
            <wp:extent cx="5317351" cy="1052712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b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88EA8E4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23EA8FC0" wp14:editId="78998386">
            <wp:extent cx="5317351" cy="116797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b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F1F24A" w14:textId="77777777" w:rsidR="00733CBE" w:rsidRDefault="00733CBE" w:rsidP="00733CBE">
      <w:pPr>
        <w:pStyle w:val="ImageCaption"/>
      </w:pPr>
    </w:p>
    <w:p w14:paraId="53E8FB51" w14:textId="77777777" w:rsidR="00733CBE" w:rsidRDefault="00733CBE" w:rsidP="00733CBE">
      <w:pPr>
        <w:pStyle w:val="BodyText"/>
      </w:pPr>
      <w:r>
        <w:t>结束备份</w:t>
      </w:r>
    </w:p>
    <w:p w14:paraId="2BFE24A0" w14:textId="77777777" w:rsidR="00733CBE" w:rsidRDefault="00733CBE" w:rsidP="00733CBE">
      <w:pPr>
        <w:pStyle w:val="CaptionedFigure"/>
      </w:pPr>
      <w:r>
        <w:rPr>
          <w:noProof/>
        </w:rPr>
        <w:drawing>
          <wp:inline distT="0" distB="0" distL="0" distR="0" wp14:anchorId="3457B686" wp14:editId="2401FC7C">
            <wp:extent cx="5194406" cy="68387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GoToThePast/oracle/master/test6/img/b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FCB91" w14:textId="77777777" w:rsidR="00733CBE" w:rsidRDefault="00733CBE" w:rsidP="00733CBE">
      <w:pPr>
        <w:pStyle w:val="ImageCaption"/>
      </w:pPr>
    </w:p>
    <w:p w14:paraId="71C1516A" w14:textId="77777777" w:rsidR="00733CBE" w:rsidRDefault="00733CBE" w:rsidP="00733CBE">
      <w:pPr>
        <w:pStyle w:val="Heading2"/>
      </w:pPr>
      <w:bookmarkStart w:id="40" w:name="X468b9aa1a94ad95fbd9ae3ffc249995e1878c24"/>
      <w:bookmarkEnd w:id="37"/>
      <w:bookmarkEnd w:id="39"/>
      <w:r>
        <w:t>8.总结</w:t>
      </w:r>
    </w:p>
    <w:p w14:paraId="205D4440" w14:textId="77777777" w:rsidR="00733CBE" w:rsidRDefault="00733CBE" w:rsidP="00733CBE">
      <w:pPr>
        <w:pStyle w:val="FirstParagraph"/>
        <w:rPr>
          <w:lang w:eastAsia="zh-CN"/>
        </w:rPr>
      </w:pPr>
      <w:r>
        <w:rPr>
          <w:lang w:eastAsia="zh-CN"/>
        </w:rPr>
        <w:t>通过本次期末项目，让我对Oracle的基本概念如表和视图理解的更加深刻了，Oracle 数据库数据对象中最基本的是表和视图，其他还有约束、序列、函数、存储过程、包、触发器等。对数据库的操作可以基本归结为对数据对象的操作,理解和掌握 Oracle数据库对象是学习Oracle的捷径。同时让我对以前就比较迷惑的数据库、实例、表空间、用户、角色之间的关系豁然开朗：</w:t>
      </w:r>
    </w:p>
    <w:p w14:paraId="350FFEBA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数据库是物理数据、内存、操作系统进程的组合体</w:t>
      </w:r>
    </w:p>
    <w:p w14:paraId="41ABF73E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t>实例是用来访问和使用数据库的一块进程，它只存在于内存中</w:t>
      </w:r>
    </w:p>
    <w:p w14:paraId="7D38DEE9" w14:textId="77777777" w:rsidR="00733CBE" w:rsidRDefault="00733CBE" w:rsidP="00733CBE">
      <w:pPr>
        <w:widowControl/>
        <w:numPr>
          <w:ilvl w:val="0"/>
          <w:numId w:val="2"/>
        </w:numPr>
        <w:spacing w:after="200"/>
        <w:jc w:val="left"/>
      </w:pPr>
      <w:r>
        <w:lastRenderedPageBreak/>
        <w:t>Oracle</w:t>
      </w:r>
      <w:r>
        <w:t>数据库是通过表空间来存储物理表的，一个数据库实例可以有</w:t>
      </w:r>
      <w:r>
        <w:t>N</w:t>
      </w:r>
      <w:r>
        <w:t>个表空间，一个表空间下可以有</w:t>
      </w:r>
      <w:r>
        <w:t>N</w:t>
      </w:r>
      <w:r>
        <w:t>张表</w:t>
      </w:r>
    </w:p>
    <w:p w14:paraId="09CC853D" w14:textId="77777777" w:rsidR="00733CBE" w:rsidRDefault="00733CBE" w:rsidP="00733CBE">
      <w:pPr>
        <w:pStyle w:val="FirstParagraph"/>
        <w:rPr>
          <w:lang w:eastAsia="zh-CN"/>
        </w:rPr>
      </w:pPr>
      <w:r>
        <w:rPr>
          <w:lang w:eastAsia="zh-CN"/>
        </w:rPr>
        <w:t>本次实验让我对创建表空间的语法，条件语句、分支语句、循环语句的使用方法和常用的PL/SQL函数掌握的更加熟练了，掌握了使用SQL语句创建视图，并且学会了部分存储过程和触发器的使用。</w:t>
      </w:r>
    </w:p>
    <w:p w14:paraId="06201A8E" w14:textId="77777777" w:rsidR="00733CBE" w:rsidRDefault="00733CBE" w:rsidP="00733CBE">
      <w:pPr>
        <w:pStyle w:val="BodyText"/>
        <w:rPr>
          <w:lang w:eastAsia="zh-CN"/>
        </w:rPr>
      </w:pPr>
      <w:r>
        <w:rPr>
          <w:lang w:eastAsia="zh-CN"/>
        </w:rPr>
        <w:t>通过本次期末项目，让我收获很大，对自己的能力与不足有了更加清晰的认识，并且对Oracle也更加的充满激情了</w:t>
      </w:r>
    </w:p>
    <w:p w14:paraId="18A75F34" w14:textId="77777777" w:rsidR="00733CBE" w:rsidRDefault="00733CBE" w:rsidP="00733CBE">
      <w:pPr>
        <w:pStyle w:val="BodyText"/>
        <w:rPr>
          <w:lang w:eastAsia="zh-CN"/>
        </w:rPr>
      </w:pPr>
    </w:p>
    <w:p w14:paraId="67FC0868" w14:textId="77777777" w:rsidR="00733CBE" w:rsidRDefault="00733CBE" w:rsidP="00733CBE">
      <w:pPr>
        <w:pStyle w:val="BodyText"/>
        <w:rPr>
          <w:lang w:eastAsia="zh-CN"/>
        </w:rPr>
      </w:pPr>
    </w:p>
    <w:bookmarkEnd w:id="0"/>
    <w:bookmarkEnd w:id="40"/>
    <w:p w14:paraId="4DAD70A9" w14:textId="77777777" w:rsidR="00733CBE" w:rsidRPr="00733CBE" w:rsidRDefault="00733CBE" w:rsidP="00733CBE">
      <w:pPr>
        <w:topLinePunct/>
        <w:spacing w:line="360" w:lineRule="auto"/>
        <w:rPr>
          <w:rFonts w:ascii="黑体" w:eastAsia="黑体" w:hAnsi="黑体" w:cs="黑体" w:hint="eastAsia"/>
          <w:kern w:val="10"/>
          <w:sz w:val="32"/>
          <w:szCs w:val="32"/>
        </w:rPr>
      </w:pPr>
    </w:p>
    <w:sectPr w:rsidR="00733CBE" w:rsidRPr="00733CBE">
      <w:headerReference w:type="default" r:id="rId44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484A7" w14:textId="77777777" w:rsidR="00CD269B" w:rsidRDefault="00CD269B">
      <w:r>
        <w:separator/>
      </w:r>
    </w:p>
  </w:endnote>
  <w:endnote w:type="continuationSeparator" w:id="0">
    <w:p w14:paraId="19B2CD48" w14:textId="77777777" w:rsidR="00CD269B" w:rsidRDefault="00CD2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B3D85" w14:textId="77777777" w:rsidR="00CD269B" w:rsidRDefault="00CD269B">
      <w:r>
        <w:separator/>
      </w:r>
    </w:p>
  </w:footnote>
  <w:footnote w:type="continuationSeparator" w:id="0">
    <w:p w14:paraId="64DF6FE1" w14:textId="77777777" w:rsidR="00CD269B" w:rsidRDefault="00CD26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67B9A" w14:textId="77777777" w:rsidR="005E4454" w:rsidRDefault="005E4454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85814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82C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0D25B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C52"/>
    <w:rsid w:val="000302C3"/>
    <w:rsid w:val="00056CC9"/>
    <w:rsid w:val="00193477"/>
    <w:rsid w:val="001E6B7E"/>
    <w:rsid w:val="001E750D"/>
    <w:rsid w:val="001F3517"/>
    <w:rsid w:val="002169BC"/>
    <w:rsid w:val="002B2B11"/>
    <w:rsid w:val="00301210"/>
    <w:rsid w:val="004008D7"/>
    <w:rsid w:val="00450748"/>
    <w:rsid w:val="00475C3A"/>
    <w:rsid w:val="0056524A"/>
    <w:rsid w:val="005E3461"/>
    <w:rsid w:val="005E4454"/>
    <w:rsid w:val="005E6D6C"/>
    <w:rsid w:val="006512EE"/>
    <w:rsid w:val="006A33F0"/>
    <w:rsid w:val="006F0C52"/>
    <w:rsid w:val="007173F2"/>
    <w:rsid w:val="00733CBE"/>
    <w:rsid w:val="00743B02"/>
    <w:rsid w:val="007C6BB8"/>
    <w:rsid w:val="007D02AC"/>
    <w:rsid w:val="008034CF"/>
    <w:rsid w:val="0084050F"/>
    <w:rsid w:val="008E1945"/>
    <w:rsid w:val="009225C8"/>
    <w:rsid w:val="00973FAC"/>
    <w:rsid w:val="009D73BE"/>
    <w:rsid w:val="009E43ED"/>
    <w:rsid w:val="00A01AD8"/>
    <w:rsid w:val="00A15A47"/>
    <w:rsid w:val="00A33774"/>
    <w:rsid w:val="00A6292B"/>
    <w:rsid w:val="00B556B2"/>
    <w:rsid w:val="00B87CDB"/>
    <w:rsid w:val="00B87EC2"/>
    <w:rsid w:val="00BB31F9"/>
    <w:rsid w:val="00BB4A5E"/>
    <w:rsid w:val="00BD1E40"/>
    <w:rsid w:val="00C11C23"/>
    <w:rsid w:val="00C57764"/>
    <w:rsid w:val="00C746D6"/>
    <w:rsid w:val="00CD269B"/>
    <w:rsid w:val="00DE1C53"/>
    <w:rsid w:val="00EA66C9"/>
    <w:rsid w:val="00F17E4A"/>
    <w:rsid w:val="00FB6A79"/>
    <w:rsid w:val="083B4C5C"/>
    <w:rsid w:val="0D684C33"/>
    <w:rsid w:val="13EC6539"/>
    <w:rsid w:val="16720D1D"/>
    <w:rsid w:val="16853A0B"/>
    <w:rsid w:val="20587193"/>
    <w:rsid w:val="235B0E33"/>
    <w:rsid w:val="2ADF515B"/>
    <w:rsid w:val="345A1699"/>
    <w:rsid w:val="3FC71E40"/>
    <w:rsid w:val="410A0F86"/>
    <w:rsid w:val="46634E6C"/>
    <w:rsid w:val="497863AB"/>
    <w:rsid w:val="52EF79F2"/>
    <w:rsid w:val="57362242"/>
    <w:rsid w:val="5A9012D2"/>
    <w:rsid w:val="5BE102A6"/>
    <w:rsid w:val="5F973766"/>
    <w:rsid w:val="6525180C"/>
    <w:rsid w:val="654F2071"/>
    <w:rsid w:val="65DC48B4"/>
    <w:rsid w:val="678E330E"/>
    <w:rsid w:val="6CFA56E1"/>
    <w:rsid w:val="6DB6255F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FC9869"/>
  <w15:chartTrackingRefBased/>
  <w15:docId w15:val="{FADE3D62-8308-4359-8A47-1DE04786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iPriority="99" w:unhideWhenUsed="1"/>
    <w:lsdException w:name="HTML Vari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33CBE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33CBE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33CBE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lang w:eastAsia="en-US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33CBE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33CBE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33CBE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33CBE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33CBE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33CBE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A33F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3F0"/>
    <w:rPr>
      <w:rFonts w:ascii="宋体" w:hAnsi="宋体" w:cs="宋体"/>
      <w:sz w:val="24"/>
      <w:szCs w:val="24"/>
    </w:rPr>
  </w:style>
  <w:style w:type="table" w:styleId="TableGrid">
    <w:name w:val="Table Grid"/>
    <w:basedOn w:val="TableNormal"/>
    <w:rsid w:val="0056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qFormat/>
    <w:rsid w:val="00733CBE"/>
    <w:pPr>
      <w:ind w:leftChars="2500" w:left="100"/>
    </w:pPr>
  </w:style>
  <w:style w:type="character" w:customStyle="1" w:styleId="DateChar">
    <w:name w:val="Date Char"/>
    <w:basedOn w:val="DefaultParagraphFont"/>
    <w:link w:val="Date"/>
    <w:rsid w:val="00733CBE"/>
    <w:rPr>
      <w:kern w:val="2"/>
      <w:sz w:val="21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33CBE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33CBE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33CBE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733CBE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733CBE"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733CBE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733CBE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733CBE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733CBE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paragraph" w:styleId="BodyText">
    <w:name w:val="Body Text"/>
    <w:basedOn w:val="Normal"/>
    <w:link w:val="BodyTextChar"/>
    <w:qFormat/>
    <w:rsid w:val="00733CBE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733CBE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733CBE"/>
  </w:style>
  <w:style w:type="paragraph" w:customStyle="1" w:styleId="Compact">
    <w:name w:val="Compact"/>
    <w:basedOn w:val="BodyText"/>
    <w:qFormat/>
    <w:rsid w:val="00733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33CBE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733CBE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link w:val="SubtitleChar"/>
    <w:qFormat/>
    <w:rsid w:val="00733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33CBE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paragraph" w:customStyle="1" w:styleId="Author">
    <w:name w:val="Author"/>
    <w:next w:val="BodyText"/>
    <w:qFormat/>
    <w:rsid w:val="00733CBE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qFormat/>
    <w:rsid w:val="00733CBE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Bibliography">
    <w:name w:val="Bibliography"/>
    <w:basedOn w:val="Normal"/>
    <w:qFormat/>
    <w:rsid w:val="00733CBE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733CB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733CBE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33CBE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733CBE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33CBE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lang w:eastAsia="en-US"/>
    </w:rPr>
  </w:style>
  <w:style w:type="paragraph" w:customStyle="1" w:styleId="Definition">
    <w:name w:val="Definition"/>
    <w:basedOn w:val="Normal"/>
    <w:rsid w:val="00733CBE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Caption">
    <w:name w:val="caption"/>
    <w:basedOn w:val="Normal"/>
    <w:link w:val="CaptionChar"/>
    <w:rsid w:val="00733CBE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customStyle="1" w:styleId="TableCaption">
    <w:name w:val="Table Caption"/>
    <w:basedOn w:val="Caption"/>
    <w:rsid w:val="00733CBE"/>
    <w:pPr>
      <w:keepNext/>
    </w:pPr>
  </w:style>
  <w:style w:type="paragraph" w:customStyle="1" w:styleId="ImageCaption">
    <w:name w:val="Image Caption"/>
    <w:basedOn w:val="Caption"/>
    <w:rsid w:val="00733CBE"/>
  </w:style>
  <w:style w:type="paragraph" w:customStyle="1" w:styleId="Figure">
    <w:name w:val="Figure"/>
    <w:basedOn w:val="Normal"/>
    <w:rsid w:val="00733CBE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733CBE"/>
    <w:pPr>
      <w:keepNext/>
    </w:pPr>
  </w:style>
  <w:style w:type="character" w:customStyle="1" w:styleId="CaptionChar">
    <w:name w:val="Caption Char"/>
    <w:basedOn w:val="DefaultParagraphFont"/>
    <w:link w:val="Caption"/>
    <w:rsid w:val="00733CBE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VerbatimChar">
    <w:name w:val="Verbatim Char"/>
    <w:basedOn w:val="CaptionChar"/>
    <w:link w:val="SourceCode"/>
    <w:rsid w:val="00733CBE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SectionNumber">
    <w:name w:val="Section Number"/>
    <w:basedOn w:val="CaptionChar"/>
    <w:rsid w:val="00733CBE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styleId="FootnoteReference">
    <w:name w:val="footnote reference"/>
    <w:basedOn w:val="CaptionChar"/>
    <w:rsid w:val="00733CBE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character" w:styleId="Hyperlink">
    <w:name w:val="Hyperlink"/>
    <w:basedOn w:val="CaptionChar"/>
    <w:rsid w:val="00733CBE"/>
    <w:rPr>
      <w:rFonts w:asciiTheme="minorHAnsi" w:eastAsiaTheme="minorEastAsia" w:hAnsiTheme="minorHAnsi" w:cstheme="minorBidi"/>
      <w:i/>
      <w:color w:val="5B9BD5" w:themeColor="accent1"/>
      <w:sz w:val="24"/>
      <w:szCs w:val="24"/>
      <w:lang w:eastAsia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733CBE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733CBE"/>
    <w:pPr>
      <w:widowControl/>
      <w:wordWrap w:val="0"/>
      <w:spacing w:after="200"/>
      <w:jc w:val="left"/>
    </w:pPr>
    <w:rPr>
      <w:rFonts w:ascii="Consolas" w:eastAsiaTheme="minorEastAsia" w:hAnsi="Consolas" w:cstheme="minorBidi"/>
      <w:i/>
      <w:kern w:val="0"/>
      <w:sz w:val="22"/>
      <w:lang w:eastAsia="en-US"/>
    </w:rPr>
  </w:style>
  <w:style w:type="character" w:customStyle="1" w:styleId="KeywordTok">
    <w:name w:val="KeywordTok"/>
    <w:basedOn w:val="VerbatimChar"/>
    <w:rsid w:val="00733CBE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733CBE"/>
    <w:rPr>
      <w:rFonts w:ascii="Consolas" w:eastAsiaTheme="minorEastAsia" w:hAnsi="Consolas" w:cstheme="minorBidi"/>
      <w:i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733CBE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rsid w:val="00733CBE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rsid w:val="00733CBE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733CBE"/>
    <w:rPr>
      <w:rFonts w:ascii="Consolas" w:eastAsiaTheme="minorEastAsia" w:hAnsi="Consolas" w:cstheme="minorBidi"/>
      <w:i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rsid w:val="00733CBE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733CBE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733CBE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733CBE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733CBE"/>
    <w:rPr>
      <w:rFonts w:ascii="Consolas" w:eastAsiaTheme="minorEastAsia" w:hAnsi="Consolas" w:cstheme="minorBidi"/>
      <w:i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rsid w:val="00733CBE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733CBE"/>
    <w:rPr>
      <w:rFonts w:ascii="Consolas" w:eastAsiaTheme="minorEastAsia" w:hAnsi="Consolas" w:cstheme="minorBidi"/>
      <w:i w:val="0"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733CBE"/>
    <w:rPr>
      <w:rFonts w:ascii="Consolas" w:eastAsiaTheme="minorEastAsia" w:hAnsi="Consolas" w:cstheme="minorBidi"/>
      <w:i w:val="0"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733CBE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733CBE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rsid w:val="00733CBE"/>
    <w:rPr>
      <w:rFonts w:ascii="Consolas" w:eastAsiaTheme="minorEastAsia" w:hAnsi="Consolas" w:cstheme="minorBidi"/>
      <w:i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733CBE"/>
    <w:rPr>
      <w:rFonts w:ascii="Consolas" w:eastAsiaTheme="minorEastAsia" w:hAnsi="Consolas" w:cstheme="minorBidi"/>
      <w:i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733CBE"/>
    <w:rPr>
      <w:rFonts w:ascii="Consolas" w:eastAsiaTheme="minorEastAsia" w:hAnsi="Consolas" w:cstheme="minorBidi"/>
      <w:i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733CBE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733CBE"/>
    <w:rPr>
      <w:rFonts w:ascii="Consolas" w:eastAsiaTheme="minorEastAsia" w:hAnsi="Consolas" w:cstheme="minorBidi"/>
      <w:i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733CBE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733CBE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733CBE"/>
    <w:rPr>
      <w:rFonts w:ascii="Consolas" w:eastAsiaTheme="minorEastAsia" w:hAnsi="Consolas" w:cstheme="minorBidi"/>
      <w:i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733CBE"/>
    <w:rPr>
      <w:rFonts w:ascii="Consolas" w:eastAsiaTheme="minorEastAsia" w:hAnsi="Consolas" w:cstheme="minorBidi"/>
      <w:i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733CBE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733CBE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733CBE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rsid w:val="00733CBE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rsid w:val="00733CBE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733CBE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rsid w:val="00733CBE"/>
    <w:rPr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733CBE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32" Type="http://schemas.openxmlformats.org/officeDocument/2006/relationships/image" Target="media/image26.jp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4</Pages>
  <Words>1572</Words>
  <Characters>8966</Characters>
  <Application>Microsoft Office Word</Application>
  <DocSecurity>0</DocSecurity>
  <Lines>74</Lines>
  <Paragraphs>21</Paragraphs>
  <ScaleCrop>false</ScaleCrop>
  <Company>微软中国</Company>
  <LinksUpToDate>false</LinksUpToDate>
  <CharactersWithSpaces>10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毅谦</dc:creator>
  <cp:keywords/>
  <cp:lastModifiedBy>王 大哥</cp:lastModifiedBy>
  <cp:revision>17</cp:revision>
  <cp:lastPrinted>2019-01-15T11:51:00Z</cp:lastPrinted>
  <dcterms:created xsi:type="dcterms:W3CDTF">2019-04-22T00:09:00Z</dcterms:created>
  <dcterms:modified xsi:type="dcterms:W3CDTF">2021-06-14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